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75550" w14:textId="77777777" w:rsidR="002549B6" w:rsidRDefault="002549B6" w:rsidP="002549B6">
      <w:pPr>
        <w:spacing w:line="276" w:lineRule="auto"/>
        <w:jc w:val="center"/>
        <w:rPr>
          <w:b/>
          <w:bCs/>
          <w:sz w:val="36"/>
          <w:szCs w:val="32"/>
        </w:rPr>
      </w:pPr>
      <w:r w:rsidRPr="00B62598">
        <w:rPr>
          <w:b/>
          <w:bCs/>
          <w:sz w:val="36"/>
          <w:szCs w:val="32"/>
        </w:rPr>
        <w:t>Project Title: Building prediction models and players analysis for NBA</w:t>
      </w:r>
    </w:p>
    <w:p w14:paraId="0950CACA" w14:textId="77777777" w:rsidR="002549B6" w:rsidRPr="00A322A2" w:rsidRDefault="002549B6" w:rsidP="002549B6">
      <w:pPr>
        <w:spacing w:afterLines="50" w:after="180" w:line="276" w:lineRule="auto"/>
        <w:jc w:val="center"/>
      </w:pPr>
      <w:r w:rsidRPr="00A322A2">
        <w:rPr>
          <w:rFonts w:hint="eastAsia"/>
        </w:rPr>
        <w:t>A</w:t>
      </w:r>
      <w:r w:rsidRPr="00A322A2">
        <w:t>uthor: Chun-Cheng Chang, Anthony Chu</w:t>
      </w:r>
      <w:r>
        <w:t xml:space="preserve">, </w:t>
      </w:r>
      <w:r w:rsidRPr="00DC2757">
        <w:t>Phyllis Chen</w:t>
      </w:r>
    </w:p>
    <w:p w14:paraId="7DBA68B3" w14:textId="77777777" w:rsidR="002549B6" w:rsidRPr="00855871" w:rsidRDefault="002549B6" w:rsidP="002549B6">
      <w:pPr>
        <w:pStyle w:val="a3"/>
        <w:numPr>
          <w:ilvl w:val="0"/>
          <w:numId w:val="1"/>
        </w:numPr>
        <w:spacing w:line="276" w:lineRule="auto"/>
        <w:ind w:leftChars="0"/>
        <w:rPr>
          <w:b/>
          <w:bCs/>
          <w:sz w:val="28"/>
          <w:szCs w:val="24"/>
        </w:rPr>
      </w:pPr>
      <w:r w:rsidRPr="00855871">
        <w:rPr>
          <w:rFonts w:hint="eastAsia"/>
          <w:b/>
          <w:bCs/>
          <w:sz w:val="28"/>
          <w:szCs w:val="24"/>
        </w:rPr>
        <w:t>S</w:t>
      </w:r>
      <w:r w:rsidRPr="00855871">
        <w:rPr>
          <w:b/>
          <w:bCs/>
          <w:sz w:val="28"/>
          <w:szCs w:val="24"/>
        </w:rPr>
        <w:t>ummary of Research Questions:</w:t>
      </w:r>
    </w:p>
    <w:p w14:paraId="734F9E4D" w14:textId="3D000F0A" w:rsidR="002549B6" w:rsidRDefault="002549B6" w:rsidP="002549B6">
      <w:pPr>
        <w:pStyle w:val="a3"/>
        <w:numPr>
          <w:ilvl w:val="1"/>
          <w:numId w:val="1"/>
        </w:numPr>
        <w:spacing w:line="276" w:lineRule="auto"/>
        <w:ind w:leftChars="0"/>
        <w:rPr>
          <w:b/>
          <w:bCs/>
        </w:rPr>
      </w:pPr>
      <w:r>
        <w:rPr>
          <w:b/>
          <w:bCs/>
        </w:rPr>
        <w:t xml:space="preserve">How to efficiently visualize players’ </w:t>
      </w:r>
      <w:r w:rsidR="00D8221E">
        <w:rPr>
          <w:b/>
          <w:bCs/>
        </w:rPr>
        <w:t xml:space="preserve">shooting </w:t>
      </w:r>
      <w:r>
        <w:rPr>
          <w:b/>
          <w:bCs/>
        </w:rPr>
        <w:t>data</w:t>
      </w:r>
      <w:r w:rsidRPr="00855871">
        <w:rPr>
          <w:b/>
          <w:bCs/>
        </w:rPr>
        <w:t>:</w:t>
      </w:r>
    </w:p>
    <w:p w14:paraId="5078D2CD" w14:textId="5E98B8FB" w:rsidR="002549B6" w:rsidRPr="00595FB1" w:rsidRDefault="002549B6" w:rsidP="002549B6">
      <w:pPr>
        <w:pStyle w:val="a3"/>
        <w:spacing w:afterLines="50" w:after="180" w:line="276" w:lineRule="auto"/>
        <w:ind w:leftChars="0" w:left="680"/>
      </w:pPr>
      <w:r w:rsidRPr="00595FB1">
        <w:rPr>
          <w:rFonts w:hint="eastAsia"/>
        </w:rPr>
        <w:t>F</w:t>
      </w:r>
      <w:r w:rsidRPr="00595FB1">
        <w:t>or most time</w:t>
      </w:r>
      <w:r>
        <w:t xml:space="preserve">, players’ </w:t>
      </w:r>
      <w:r w:rsidR="00D8221E">
        <w:t>shooting</w:t>
      </w:r>
      <w:r>
        <w:t xml:space="preserve"> data is quite hard to understand</w:t>
      </w:r>
      <w:r w:rsidR="00D8221E">
        <w:t xml:space="preserve"> since </w:t>
      </w:r>
      <w:r w:rsidR="00441356">
        <w:t>it is hard to plot x</w:t>
      </w:r>
      <w:r w:rsidR="00B33D11">
        <w:t>-y coordinate precisely by imagination</w:t>
      </w:r>
      <w:r>
        <w:t xml:space="preserve">. It’s beneficial to build a user-friendly </w:t>
      </w:r>
      <w:r w:rsidR="00B33D11">
        <w:t>program</w:t>
      </w:r>
      <w:r>
        <w:t xml:space="preserve"> to generate clear </w:t>
      </w:r>
      <w:r w:rsidR="00133441">
        <w:t>plot</w:t>
      </w:r>
      <w:r>
        <w:t xml:space="preserve"> of play</w:t>
      </w:r>
      <w:r w:rsidR="00B33D11">
        <w:t>er</w:t>
      </w:r>
      <w:r>
        <w:t xml:space="preserve">s’ </w:t>
      </w:r>
      <w:r w:rsidR="00D8221E">
        <w:t xml:space="preserve">shooting </w:t>
      </w:r>
      <w:r>
        <w:t>data.</w:t>
      </w:r>
    </w:p>
    <w:p w14:paraId="463BF2CA" w14:textId="77777777" w:rsidR="002549B6" w:rsidRPr="00855871" w:rsidRDefault="002549B6" w:rsidP="002549B6">
      <w:pPr>
        <w:pStyle w:val="a3"/>
        <w:numPr>
          <w:ilvl w:val="1"/>
          <w:numId w:val="1"/>
        </w:numPr>
        <w:spacing w:line="276" w:lineRule="auto"/>
        <w:ind w:leftChars="0"/>
        <w:rPr>
          <w:b/>
          <w:bCs/>
        </w:rPr>
      </w:pPr>
      <w:r>
        <w:rPr>
          <w:b/>
          <w:bCs/>
        </w:rPr>
        <w:t>How salary of each player effects each team’s performance</w:t>
      </w:r>
      <w:r w:rsidRPr="00855871">
        <w:rPr>
          <w:b/>
          <w:bCs/>
        </w:rPr>
        <w:t>:</w:t>
      </w:r>
    </w:p>
    <w:p w14:paraId="04DE13F1" w14:textId="77777777" w:rsidR="002549B6" w:rsidRPr="00017DD5" w:rsidRDefault="002549B6" w:rsidP="002549B6">
      <w:pPr>
        <w:pStyle w:val="a3"/>
        <w:spacing w:afterLines="50" w:after="180" w:line="276" w:lineRule="auto"/>
        <w:ind w:leftChars="0" w:left="680"/>
      </w:pPr>
      <w:r>
        <w:rPr>
          <w:rFonts w:hint="eastAsia"/>
        </w:rPr>
        <w:t>S</w:t>
      </w:r>
      <w:r>
        <w:t xml:space="preserve">alary is an important </w:t>
      </w:r>
      <w:r>
        <w:rPr>
          <w:rFonts w:hint="eastAsia"/>
        </w:rPr>
        <w:t>i</w:t>
      </w:r>
      <w:r>
        <w:t>ndicator for the performance of a team; finding a way to see how salary can effect a team can help building up a model for predicting winning rate.</w:t>
      </w:r>
    </w:p>
    <w:p w14:paraId="56AFAEE2" w14:textId="77777777" w:rsidR="002549B6" w:rsidRPr="0077438C" w:rsidRDefault="002549B6" w:rsidP="002549B6">
      <w:pPr>
        <w:pStyle w:val="a3"/>
        <w:numPr>
          <w:ilvl w:val="1"/>
          <w:numId w:val="1"/>
        </w:numPr>
        <w:spacing w:line="276" w:lineRule="auto"/>
        <w:ind w:leftChars="0"/>
        <w:rPr>
          <w:b/>
          <w:bCs/>
        </w:rPr>
      </w:pPr>
      <w:r>
        <w:rPr>
          <w:b/>
          <w:bCs/>
        </w:rPr>
        <w:t>Can we predict the winning rate of each team?</w:t>
      </w:r>
      <w:r w:rsidRPr="00855871">
        <w:rPr>
          <w:b/>
          <w:bCs/>
        </w:rPr>
        <w:t>:</w:t>
      </w:r>
    </w:p>
    <w:p w14:paraId="2CD505FE" w14:textId="20507348" w:rsidR="002549B6" w:rsidRPr="00017DD5" w:rsidRDefault="002549B6" w:rsidP="002549B6">
      <w:pPr>
        <w:pStyle w:val="a3"/>
        <w:spacing w:afterLines="50" w:after="180" w:line="276" w:lineRule="auto"/>
        <w:ind w:leftChars="0" w:left="680"/>
        <w:rPr>
          <w:b/>
          <w:bCs/>
        </w:rPr>
      </w:pPr>
      <w:r>
        <w:rPr>
          <w:rFonts w:hint="eastAsia"/>
        </w:rPr>
        <w:t>M</w:t>
      </w:r>
      <w:r>
        <w:t>ost people are curious about each team’s winning rate, which include season and play-off winning rate.</w:t>
      </w:r>
      <w:r w:rsidR="00715DEC">
        <w:t xml:space="preserve"> Using players’ data such as points, rebounds, assists rank within the league can </w:t>
      </w:r>
      <w:r w:rsidR="009F206E">
        <w:t>allow us to predict the winning rate of each team.</w:t>
      </w:r>
    </w:p>
    <w:p w14:paraId="0353BEB7" w14:textId="77777777" w:rsidR="002549B6" w:rsidRPr="00855871" w:rsidRDefault="002549B6" w:rsidP="002549B6">
      <w:pPr>
        <w:pStyle w:val="a3"/>
        <w:numPr>
          <w:ilvl w:val="0"/>
          <w:numId w:val="1"/>
        </w:numPr>
        <w:spacing w:line="276" w:lineRule="auto"/>
        <w:ind w:leftChars="0"/>
        <w:rPr>
          <w:b/>
          <w:bCs/>
          <w:sz w:val="28"/>
          <w:szCs w:val="24"/>
        </w:rPr>
      </w:pPr>
      <w:r w:rsidRPr="00855871">
        <w:rPr>
          <w:rFonts w:hint="eastAsia"/>
          <w:b/>
          <w:bCs/>
          <w:sz w:val="28"/>
          <w:szCs w:val="24"/>
        </w:rPr>
        <w:t>M</w:t>
      </w:r>
      <w:r w:rsidRPr="00855871">
        <w:rPr>
          <w:b/>
          <w:bCs/>
          <w:sz w:val="28"/>
          <w:szCs w:val="24"/>
        </w:rPr>
        <w:t>otivation:</w:t>
      </w:r>
    </w:p>
    <w:p w14:paraId="3EC81300" w14:textId="77777777" w:rsidR="002549B6" w:rsidRDefault="002549B6" w:rsidP="002549B6">
      <w:pPr>
        <w:pStyle w:val="a3"/>
        <w:spacing w:afterLines="50" w:after="180" w:line="276" w:lineRule="auto"/>
        <w:ind w:leftChars="0" w:left="284"/>
      </w:pPr>
      <w:r>
        <w:t xml:space="preserve">Me and my friends are fascinated in NBA since we started to play basketball, and we often talk about which team might be the champion of the season. While there are lots of reporters that also make their own statistics, they only care about the news for some all-star players. Thus, we want to construct a program that can easily analyze and visualize all players’ data and predict their future </w:t>
      </w:r>
      <w:r>
        <w:rPr>
          <w:rFonts w:hint="eastAsia"/>
        </w:rPr>
        <w:t>p</w:t>
      </w:r>
      <w:r>
        <w:t>erformances.</w:t>
      </w:r>
    </w:p>
    <w:p w14:paraId="1C8DBA66" w14:textId="77777777" w:rsidR="002549B6" w:rsidRPr="00855871" w:rsidRDefault="002549B6" w:rsidP="002549B6">
      <w:pPr>
        <w:pStyle w:val="a3"/>
        <w:numPr>
          <w:ilvl w:val="0"/>
          <w:numId w:val="1"/>
        </w:numPr>
        <w:spacing w:line="276" w:lineRule="auto"/>
        <w:ind w:leftChars="0"/>
        <w:rPr>
          <w:b/>
          <w:bCs/>
          <w:sz w:val="28"/>
          <w:szCs w:val="24"/>
        </w:rPr>
      </w:pPr>
      <w:r w:rsidRPr="00855871">
        <w:rPr>
          <w:rFonts w:hint="eastAsia"/>
          <w:b/>
          <w:bCs/>
          <w:sz w:val="28"/>
          <w:szCs w:val="24"/>
        </w:rPr>
        <w:t>D</w:t>
      </w:r>
      <w:r w:rsidRPr="00855871">
        <w:rPr>
          <w:b/>
          <w:bCs/>
          <w:sz w:val="28"/>
          <w:szCs w:val="24"/>
        </w:rPr>
        <w:t>ataset:</w:t>
      </w:r>
    </w:p>
    <w:p w14:paraId="0434ABE8" w14:textId="77777777" w:rsidR="002549B6" w:rsidRDefault="002549B6" w:rsidP="002549B6">
      <w:pPr>
        <w:pStyle w:val="a3"/>
        <w:spacing w:line="276" w:lineRule="auto"/>
        <w:ind w:leftChars="0" w:left="284"/>
      </w:pPr>
      <w:r>
        <w:rPr>
          <w:rFonts w:hint="eastAsia"/>
        </w:rPr>
        <w:t>W</w:t>
      </w:r>
      <w:r>
        <w:t>e will mainly use three datasets:</w:t>
      </w:r>
    </w:p>
    <w:p w14:paraId="4B9D02CB" w14:textId="77777777" w:rsidR="002549B6" w:rsidRPr="005E6B94" w:rsidRDefault="002549B6" w:rsidP="002549B6">
      <w:pPr>
        <w:pStyle w:val="a3"/>
        <w:numPr>
          <w:ilvl w:val="1"/>
          <w:numId w:val="1"/>
        </w:numPr>
        <w:spacing w:line="276" w:lineRule="auto"/>
        <w:ind w:leftChars="0"/>
        <w:rPr>
          <w:b/>
          <w:bCs/>
        </w:rPr>
      </w:pPr>
      <w:proofErr w:type="spellStart"/>
      <w:r w:rsidRPr="005E6B94">
        <w:rPr>
          <w:b/>
          <w:bCs/>
        </w:rPr>
        <w:t>Nba-api</w:t>
      </w:r>
      <w:proofErr w:type="spellEnd"/>
      <w:r>
        <w:rPr>
          <w:b/>
          <w:bCs/>
        </w:rPr>
        <w:t xml:space="preserve"> | </w:t>
      </w:r>
      <w:r w:rsidRPr="005E6B94">
        <w:rPr>
          <w:b/>
          <w:bCs/>
        </w:rPr>
        <w:t>An API Client package to access the APIs for NBA.com:</w:t>
      </w:r>
      <w:r>
        <w:rPr>
          <w:b/>
          <w:bCs/>
        </w:rPr>
        <w:t xml:space="preserve"> </w:t>
      </w:r>
      <w:hyperlink r:id="rId5" w:history="1">
        <w:r w:rsidRPr="00A9754C">
          <w:rPr>
            <w:rStyle w:val="a4"/>
            <w:b/>
            <w:bCs/>
          </w:rPr>
          <w:t>https://github.com/swar/nba_api</w:t>
        </w:r>
      </w:hyperlink>
    </w:p>
    <w:p w14:paraId="032D5F01" w14:textId="77777777" w:rsidR="00C47F1B" w:rsidRPr="005E6B94" w:rsidRDefault="002549B6" w:rsidP="00C47F1B">
      <w:pPr>
        <w:pStyle w:val="a3"/>
        <w:numPr>
          <w:ilvl w:val="1"/>
          <w:numId w:val="1"/>
        </w:numPr>
        <w:spacing w:line="276" w:lineRule="auto"/>
        <w:ind w:leftChars="0"/>
        <w:rPr>
          <w:b/>
          <w:bCs/>
        </w:rPr>
      </w:pPr>
      <w:r w:rsidRPr="00855871">
        <w:rPr>
          <w:b/>
          <w:bCs/>
        </w:rPr>
        <w:t xml:space="preserve">NBA Player Salaries | </w:t>
      </w:r>
      <w:proofErr w:type="spellStart"/>
      <w:r w:rsidRPr="00855871">
        <w:rPr>
          <w:b/>
          <w:bCs/>
        </w:rPr>
        <w:t>HoopsHype</w:t>
      </w:r>
      <w:proofErr w:type="spellEnd"/>
      <w:r w:rsidRPr="00855871">
        <w:rPr>
          <w:b/>
          <w:bCs/>
        </w:rPr>
        <w:t>:</w:t>
      </w:r>
      <w:r>
        <w:t xml:space="preserve"> </w:t>
      </w:r>
      <w:hyperlink r:id="rId6" w:history="1">
        <w:r w:rsidRPr="00A9754C">
          <w:rPr>
            <w:rStyle w:val="a4"/>
          </w:rPr>
          <w:t>https://hoopshype.com/salaries/players/</w:t>
        </w:r>
      </w:hyperlink>
    </w:p>
    <w:p w14:paraId="7EA262FB" w14:textId="77777777" w:rsidR="00C47F1B" w:rsidRDefault="00C47F1B" w:rsidP="00C47F1B">
      <w:pPr>
        <w:pStyle w:val="a3"/>
        <w:numPr>
          <w:ilvl w:val="1"/>
          <w:numId w:val="1"/>
        </w:numPr>
        <w:spacing w:line="276" w:lineRule="auto"/>
        <w:ind w:leftChars="0"/>
      </w:pPr>
      <w:proofErr w:type="spellStart"/>
      <w:r w:rsidRPr="00855871">
        <w:rPr>
          <w:b/>
          <w:bCs/>
        </w:rPr>
        <w:t>bttmly</w:t>
      </w:r>
      <w:proofErr w:type="spellEnd"/>
      <w:r w:rsidRPr="00855871">
        <w:rPr>
          <w:b/>
          <w:bCs/>
        </w:rPr>
        <w:t>/</w:t>
      </w:r>
      <w:proofErr w:type="spellStart"/>
      <w:r w:rsidRPr="00855871">
        <w:rPr>
          <w:b/>
          <w:bCs/>
        </w:rPr>
        <w:t>nba</w:t>
      </w:r>
      <w:proofErr w:type="spellEnd"/>
      <w:r w:rsidRPr="00855871">
        <w:rPr>
          <w:b/>
          <w:bCs/>
        </w:rPr>
        <w:t xml:space="preserve">: Node.js client for nba.com API endpoints (github.com): </w:t>
      </w:r>
    </w:p>
    <w:p w14:paraId="36BC2B2D" w14:textId="77777777" w:rsidR="00C47F1B" w:rsidRDefault="00C47F1B" w:rsidP="00C47F1B">
      <w:pPr>
        <w:pStyle w:val="a3"/>
        <w:spacing w:line="276" w:lineRule="auto"/>
        <w:ind w:leftChars="0" w:left="680"/>
      </w:pPr>
      <w:proofErr w:type="spellStart"/>
      <w:r>
        <w:rPr>
          <w:rFonts w:hint="eastAsia"/>
        </w:rPr>
        <w:t>j</w:t>
      </w:r>
      <w:r>
        <w:t>son</w:t>
      </w:r>
      <w:proofErr w:type="spellEnd"/>
      <w:r>
        <w:t xml:space="preserve"> file for teams:</w:t>
      </w:r>
    </w:p>
    <w:p w14:paraId="6BD12ECB" w14:textId="77777777" w:rsidR="00C47F1B" w:rsidRDefault="002816FA" w:rsidP="00C47F1B">
      <w:pPr>
        <w:pStyle w:val="a3"/>
        <w:spacing w:line="276" w:lineRule="auto"/>
        <w:ind w:leftChars="0" w:left="680"/>
      </w:pPr>
      <w:hyperlink r:id="rId7" w:history="1">
        <w:r w:rsidR="00C47F1B" w:rsidRPr="00A9754C">
          <w:rPr>
            <w:rStyle w:val="a4"/>
          </w:rPr>
          <w:t>https://raw.githubusercontent.com/bttmly/nba/master/data/teams.json</w:t>
        </w:r>
      </w:hyperlink>
    </w:p>
    <w:p w14:paraId="52FD0C98" w14:textId="77777777" w:rsidR="00C47F1B" w:rsidRDefault="00C47F1B" w:rsidP="00C47F1B">
      <w:pPr>
        <w:pStyle w:val="a3"/>
        <w:spacing w:line="276" w:lineRule="auto"/>
        <w:ind w:leftChars="0" w:left="680"/>
      </w:pPr>
      <w:r>
        <w:tab/>
        <w:t>Column ‘</w:t>
      </w:r>
      <w:proofErr w:type="spellStart"/>
      <w:r>
        <w:t>teamName</w:t>
      </w:r>
      <w:proofErr w:type="spellEnd"/>
      <w:r>
        <w:t>’ refer to the teams’ names.</w:t>
      </w:r>
    </w:p>
    <w:p w14:paraId="50D8FDF5" w14:textId="77777777" w:rsidR="00C47F1B" w:rsidRDefault="00C47F1B" w:rsidP="00C47F1B">
      <w:pPr>
        <w:pStyle w:val="a3"/>
        <w:spacing w:line="276" w:lineRule="auto"/>
        <w:ind w:leftChars="0" w:left="680"/>
      </w:pPr>
      <w:proofErr w:type="spellStart"/>
      <w:r>
        <w:rPr>
          <w:rFonts w:hint="eastAsia"/>
        </w:rPr>
        <w:t>j</w:t>
      </w:r>
      <w:r>
        <w:t>son</w:t>
      </w:r>
      <w:proofErr w:type="spellEnd"/>
      <w:r>
        <w:t xml:space="preserve"> file for players</w:t>
      </w:r>
    </w:p>
    <w:p w14:paraId="2F937892" w14:textId="77777777" w:rsidR="00C47F1B" w:rsidRDefault="002816FA" w:rsidP="00C47F1B">
      <w:pPr>
        <w:pStyle w:val="a3"/>
        <w:spacing w:line="276" w:lineRule="auto"/>
        <w:ind w:leftChars="0" w:left="680"/>
      </w:pPr>
      <w:hyperlink r:id="rId8" w:history="1">
        <w:r w:rsidR="00C47F1B" w:rsidRPr="00A9754C">
          <w:rPr>
            <w:rStyle w:val="a4"/>
          </w:rPr>
          <w:t>https://raw.githubusercontent.com/bttmly/nba/master/data/players.json</w:t>
        </w:r>
      </w:hyperlink>
    </w:p>
    <w:p w14:paraId="23ECCFF3" w14:textId="0CFEB0A0" w:rsidR="002549B6" w:rsidRDefault="00C47F1B" w:rsidP="00C47F1B">
      <w:pPr>
        <w:pStyle w:val="a3"/>
        <w:spacing w:line="276" w:lineRule="auto"/>
        <w:ind w:leftChars="0" w:left="680"/>
      </w:pPr>
      <w:r>
        <w:tab/>
        <w:t>Column ‘</w:t>
      </w:r>
      <w:proofErr w:type="spellStart"/>
      <w:r w:rsidRPr="00430580">
        <w:t>firstName</w:t>
      </w:r>
      <w:proofErr w:type="spellEnd"/>
      <w:r>
        <w:t>’, ‘</w:t>
      </w:r>
      <w:proofErr w:type="spellStart"/>
      <w:r w:rsidRPr="00430580">
        <w:t>lastName</w:t>
      </w:r>
      <w:proofErr w:type="spellEnd"/>
      <w:r>
        <w:t>’ refer to the players’ names.</w:t>
      </w:r>
    </w:p>
    <w:p w14:paraId="766D278D" w14:textId="77777777" w:rsidR="002549B6" w:rsidRDefault="002549B6" w:rsidP="002549B6">
      <w:pPr>
        <w:pStyle w:val="a3"/>
        <w:numPr>
          <w:ilvl w:val="0"/>
          <w:numId w:val="3"/>
        </w:numPr>
        <w:spacing w:line="276" w:lineRule="auto"/>
        <w:ind w:leftChars="0"/>
        <w:rPr>
          <w:b/>
          <w:bCs/>
          <w:sz w:val="28"/>
          <w:szCs w:val="24"/>
        </w:rPr>
      </w:pPr>
      <w:r w:rsidRPr="00855871">
        <w:rPr>
          <w:rFonts w:hint="eastAsia"/>
          <w:b/>
          <w:bCs/>
          <w:sz w:val="28"/>
          <w:szCs w:val="24"/>
        </w:rPr>
        <w:t>M</w:t>
      </w:r>
      <w:r w:rsidRPr="00855871">
        <w:rPr>
          <w:b/>
          <w:bCs/>
          <w:sz w:val="28"/>
          <w:szCs w:val="24"/>
        </w:rPr>
        <w:t>ethod:</w:t>
      </w:r>
    </w:p>
    <w:p w14:paraId="5493490D" w14:textId="77777777" w:rsidR="002549B6" w:rsidRPr="005E6B94" w:rsidRDefault="002549B6" w:rsidP="002549B6">
      <w:pPr>
        <w:pStyle w:val="a3"/>
        <w:numPr>
          <w:ilvl w:val="1"/>
          <w:numId w:val="3"/>
        </w:numPr>
        <w:spacing w:line="276" w:lineRule="auto"/>
        <w:ind w:leftChars="0"/>
        <w:rPr>
          <w:b/>
          <w:bCs/>
        </w:rPr>
      </w:pPr>
      <w:r w:rsidRPr="005E6B94">
        <w:rPr>
          <w:rFonts w:hint="eastAsia"/>
          <w:b/>
          <w:bCs/>
        </w:rPr>
        <w:t>M</w:t>
      </w:r>
      <w:r w:rsidRPr="005E6B94">
        <w:rPr>
          <w:b/>
          <w:bCs/>
        </w:rPr>
        <w:t>y environment:</w:t>
      </w:r>
    </w:p>
    <w:p w14:paraId="3166693D" w14:textId="77777777" w:rsidR="002549B6" w:rsidRDefault="002549B6" w:rsidP="002549B6">
      <w:pPr>
        <w:pStyle w:val="a3"/>
        <w:spacing w:line="276" w:lineRule="auto"/>
        <w:ind w:leftChars="0" w:left="680"/>
      </w:pPr>
      <w:r>
        <w:rPr>
          <w:rFonts w:hint="eastAsia"/>
        </w:rPr>
        <w:t>U</w:t>
      </w:r>
      <w:r>
        <w:t>sing Anaconda to manage the package.</w:t>
      </w:r>
    </w:p>
    <w:p w14:paraId="40E02A1E" w14:textId="56253AAD" w:rsidR="002549B6" w:rsidRDefault="002549B6" w:rsidP="00843A82">
      <w:pPr>
        <w:pStyle w:val="a3"/>
        <w:numPr>
          <w:ilvl w:val="2"/>
          <w:numId w:val="3"/>
        </w:numPr>
        <w:spacing w:line="276" w:lineRule="auto"/>
        <w:ind w:leftChars="0"/>
      </w:pPr>
      <w:r>
        <w:rPr>
          <w:rFonts w:hint="eastAsia"/>
        </w:rPr>
        <w:t>I</w:t>
      </w:r>
      <w:r>
        <w:t xml:space="preserve">ncluding </w:t>
      </w:r>
      <w:r w:rsidR="00BF212E">
        <w:t>NumPy</w:t>
      </w:r>
      <w:r>
        <w:t xml:space="preserve">, </w:t>
      </w:r>
      <w:proofErr w:type="spellStart"/>
      <w:r w:rsidR="00BF212E" w:rsidRPr="0050059D">
        <w:t>BeautifulSoup</w:t>
      </w:r>
      <w:proofErr w:type="spellEnd"/>
      <w:r w:rsidR="00BF212E">
        <w:t xml:space="preserve">, </w:t>
      </w:r>
      <w:r>
        <w:t xml:space="preserve">pandas, matplotlib, requests, </w:t>
      </w:r>
      <w:proofErr w:type="spellStart"/>
      <w:r>
        <w:t>nba-api</w:t>
      </w:r>
      <w:proofErr w:type="spellEnd"/>
      <w:r>
        <w:t xml:space="preserve">, </w:t>
      </w:r>
      <w:r w:rsidR="00BF212E">
        <w:t>SciPy</w:t>
      </w:r>
      <w:r>
        <w:t xml:space="preserve">, </w:t>
      </w:r>
      <w:r w:rsidR="00BF212E">
        <w:t>TensorFlow</w:t>
      </w:r>
      <w:r>
        <w:t>.</w:t>
      </w:r>
    </w:p>
    <w:p w14:paraId="6D48F229" w14:textId="1624AAFD" w:rsidR="00843A82" w:rsidRDefault="00843A82" w:rsidP="002549B6">
      <w:pPr>
        <w:pStyle w:val="a3"/>
        <w:numPr>
          <w:ilvl w:val="2"/>
          <w:numId w:val="3"/>
        </w:numPr>
        <w:spacing w:afterLines="50" w:after="180" w:line="276" w:lineRule="auto"/>
        <w:ind w:leftChars="0"/>
      </w:pPr>
      <w:r>
        <w:rPr>
          <w:rFonts w:hint="eastAsia"/>
        </w:rPr>
        <w:t>U</w:t>
      </w:r>
      <w:r>
        <w:t>sing git to manage version.</w:t>
      </w:r>
    </w:p>
    <w:p w14:paraId="72BC9C62" w14:textId="0C1FED79" w:rsidR="002549B6" w:rsidRDefault="00843A82" w:rsidP="002549B6">
      <w:pPr>
        <w:pStyle w:val="a3"/>
        <w:numPr>
          <w:ilvl w:val="1"/>
          <w:numId w:val="3"/>
        </w:numPr>
        <w:spacing w:line="276" w:lineRule="auto"/>
        <w:ind w:leftChars="0"/>
        <w:rPr>
          <w:b/>
          <w:bCs/>
        </w:rPr>
      </w:pPr>
      <w:r>
        <w:rPr>
          <w:b/>
          <w:bCs/>
        </w:rPr>
        <w:t>Data Preparation</w:t>
      </w:r>
      <w:r w:rsidR="002549B6" w:rsidRPr="005E6B94">
        <w:rPr>
          <w:b/>
          <w:bCs/>
        </w:rPr>
        <w:t>:</w:t>
      </w:r>
    </w:p>
    <w:p w14:paraId="74DBD444" w14:textId="6F6E5B6B" w:rsidR="00843A82" w:rsidRDefault="00843A82" w:rsidP="00843A82">
      <w:pPr>
        <w:pStyle w:val="a3"/>
        <w:numPr>
          <w:ilvl w:val="2"/>
          <w:numId w:val="3"/>
        </w:numPr>
        <w:spacing w:line="276" w:lineRule="auto"/>
        <w:ind w:leftChars="0"/>
      </w:pPr>
      <w:r>
        <w:t>For each team’s past winning rate:</w:t>
      </w:r>
    </w:p>
    <w:p w14:paraId="77B604F7" w14:textId="73EA34CE" w:rsidR="00843A82" w:rsidRDefault="00843A82" w:rsidP="00843A82">
      <w:pPr>
        <w:pStyle w:val="a3"/>
        <w:numPr>
          <w:ilvl w:val="3"/>
          <w:numId w:val="3"/>
        </w:numPr>
        <w:spacing w:line="276" w:lineRule="auto"/>
        <w:ind w:leftChars="0"/>
      </w:pPr>
      <w:r>
        <w:t xml:space="preserve">Using endpoint </w:t>
      </w:r>
      <w:proofErr w:type="spellStart"/>
      <w:r w:rsidRPr="00843A82">
        <w:t>LeagueDashTeamStats</w:t>
      </w:r>
      <w:proofErr w:type="spellEnd"/>
      <w:r w:rsidRPr="00843A82">
        <w:t xml:space="preserve"> </w:t>
      </w:r>
      <w:r>
        <w:t xml:space="preserve">in </w:t>
      </w:r>
      <w:proofErr w:type="spellStart"/>
      <w:r>
        <w:t>nba_api</w:t>
      </w:r>
      <w:proofErr w:type="spellEnd"/>
      <w:r>
        <w:t xml:space="preserve"> to access all teams’ record of winning percentage and other information. </w:t>
      </w:r>
    </w:p>
    <w:p w14:paraId="7AF8C210" w14:textId="128C3445" w:rsidR="00843A82" w:rsidRDefault="00843A82" w:rsidP="00843A82">
      <w:pPr>
        <w:pStyle w:val="a3"/>
        <w:numPr>
          <w:ilvl w:val="3"/>
          <w:numId w:val="3"/>
        </w:numPr>
        <w:spacing w:line="276" w:lineRule="auto"/>
        <w:ind w:leftChars="0"/>
      </w:pPr>
      <w:r>
        <w:rPr>
          <w:rFonts w:hint="eastAsia"/>
        </w:rPr>
        <w:t>U</w:t>
      </w:r>
      <w:r>
        <w:t xml:space="preserve">sing </w:t>
      </w:r>
      <w:proofErr w:type="spellStart"/>
      <w:r>
        <w:t>json</w:t>
      </w:r>
      <w:proofErr w:type="spellEnd"/>
      <w:r>
        <w:t xml:space="preserve"> and </w:t>
      </w:r>
      <w:proofErr w:type="gramStart"/>
      <w:r>
        <w:t>pandas</w:t>
      </w:r>
      <w:proofErr w:type="gramEnd"/>
      <w:r>
        <w:t xml:space="preserve"> modules to filter data until we get each team’s id, name, game played in a season, and winning rate.</w:t>
      </w:r>
    </w:p>
    <w:p w14:paraId="27BDFBF5" w14:textId="2029EE3F" w:rsidR="00843A82" w:rsidRDefault="00843A82" w:rsidP="00843A82">
      <w:pPr>
        <w:pStyle w:val="a3"/>
        <w:numPr>
          <w:ilvl w:val="3"/>
          <w:numId w:val="3"/>
        </w:numPr>
        <w:spacing w:line="276" w:lineRule="auto"/>
        <w:ind w:leftChars="0"/>
      </w:pPr>
      <w:r>
        <w:t>Save the filtered data into csv and category them by season.</w:t>
      </w:r>
    </w:p>
    <w:p w14:paraId="5B18473D" w14:textId="46B08F68" w:rsidR="00843A82" w:rsidRDefault="00843A82" w:rsidP="00843A82">
      <w:pPr>
        <w:pStyle w:val="a3"/>
        <w:numPr>
          <w:ilvl w:val="2"/>
          <w:numId w:val="3"/>
        </w:numPr>
        <w:spacing w:line="276" w:lineRule="auto"/>
        <w:ind w:leftChars="0"/>
      </w:pPr>
      <w:r>
        <w:t>For each player’s data:</w:t>
      </w:r>
    </w:p>
    <w:p w14:paraId="4D71E65F" w14:textId="21033500" w:rsidR="00843A82" w:rsidRDefault="00843A82" w:rsidP="00843A82">
      <w:pPr>
        <w:pStyle w:val="a3"/>
        <w:numPr>
          <w:ilvl w:val="3"/>
          <w:numId w:val="3"/>
        </w:numPr>
        <w:spacing w:line="276" w:lineRule="auto"/>
        <w:ind w:leftChars="0"/>
      </w:pPr>
      <w:r>
        <w:t xml:space="preserve">Using endpoint </w:t>
      </w:r>
      <w:proofErr w:type="spellStart"/>
      <w:r w:rsidRPr="00843A82">
        <w:t>LeagueDashPlayerStats</w:t>
      </w:r>
      <w:proofErr w:type="spellEnd"/>
      <w:r>
        <w:t xml:space="preserve"> in </w:t>
      </w:r>
      <w:proofErr w:type="spellStart"/>
      <w:r>
        <w:t>nba_api</w:t>
      </w:r>
      <w:proofErr w:type="spellEnd"/>
      <w:r>
        <w:t xml:space="preserve"> to access each player’s data. </w:t>
      </w:r>
    </w:p>
    <w:p w14:paraId="259FA3FA" w14:textId="48ABB629" w:rsidR="00843A82" w:rsidRDefault="00843A82" w:rsidP="00843A82">
      <w:pPr>
        <w:pStyle w:val="a3"/>
        <w:numPr>
          <w:ilvl w:val="3"/>
          <w:numId w:val="3"/>
        </w:numPr>
        <w:spacing w:line="276" w:lineRule="auto"/>
        <w:ind w:leftChars="0"/>
      </w:pPr>
      <w:r>
        <w:rPr>
          <w:rFonts w:hint="eastAsia"/>
        </w:rPr>
        <w:t>U</w:t>
      </w:r>
      <w:r>
        <w:t xml:space="preserve">sing </w:t>
      </w:r>
      <w:proofErr w:type="spellStart"/>
      <w:r>
        <w:t>json</w:t>
      </w:r>
      <w:proofErr w:type="spellEnd"/>
      <w:r>
        <w:t xml:space="preserve"> and </w:t>
      </w:r>
      <w:proofErr w:type="gramStart"/>
      <w:r>
        <w:t>pandas</w:t>
      </w:r>
      <w:proofErr w:type="gramEnd"/>
      <w:r>
        <w:t xml:space="preserve"> modules to clean the raw data.</w:t>
      </w:r>
    </w:p>
    <w:p w14:paraId="306B32A9" w14:textId="40E69FF2" w:rsidR="00843A82" w:rsidRDefault="00843A82" w:rsidP="00843A82">
      <w:pPr>
        <w:pStyle w:val="a3"/>
        <w:numPr>
          <w:ilvl w:val="3"/>
          <w:numId w:val="3"/>
        </w:numPr>
        <w:spacing w:line="276" w:lineRule="auto"/>
        <w:ind w:leftChars="0"/>
      </w:pPr>
      <w:r>
        <w:t>Save the prepared data into csv and category them by season.</w:t>
      </w:r>
    </w:p>
    <w:p w14:paraId="40FB5F52" w14:textId="56B1B49F" w:rsidR="00843A82" w:rsidRDefault="00843A82" w:rsidP="00843A82">
      <w:pPr>
        <w:pStyle w:val="a3"/>
        <w:numPr>
          <w:ilvl w:val="2"/>
          <w:numId w:val="3"/>
        </w:numPr>
        <w:spacing w:line="276" w:lineRule="auto"/>
        <w:ind w:leftChars="0"/>
      </w:pPr>
      <w:r>
        <w:t>For each player’s salary:</w:t>
      </w:r>
    </w:p>
    <w:p w14:paraId="068497CC" w14:textId="10E57B07" w:rsidR="00843A82" w:rsidRDefault="00843A82" w:rsidP="00843A82">
      <w:pPr>
        <w:pStyle w:val="a3"/>
        <w:numPr>
          <w:ilvl w:val="3"/>
          <w:numId w:val="3"/>
        </w:numPr>
        <w:spacing w:line="276" w:lineRule="auto"/>
        <w:ind w:leftChars="0"/>
      </w:pPr>
      <w:r>
        <w:t xml:space="preserve">Using requests and </w:t>
      </w:r>
      <w:proofErr w:type="spellStart"/>
      <w:r>
        <w:t>BeautifulSoup</w:t>
      </w:r>
      <w:proofErr w:type="spellEnd"/>
      <w:r>
        <w:t xml:space="preserve"> modules to parse the HTML information on </w:t>
      </w:r>
      <w:hyperlink r:id="rId9" w:history="1">
        <w:r>
          <w:rPr>
            <w:rStyle w:val="a4"/>
          </w:rPr>
          <w:t>NBA Player Salaries | HoopsHype</w:t>
        </w:r>
      </w:hyperlink>
      <w:r>
        <w:t xml:space="preserve">. </w:t>
      </w:r>
    </w:p>
    <w:p w14:paraId="0FA957F0" w14:textId="498C5348" w:rsidR="00843A82" w:rsidRDefault="00843A82" w:rsidP="00843A82">
      <w:pPr>
        <w:pStyle w:val="a3"/>
        <w:numPr>
          <w:ilvl w:val="3"/>
          <w:numId w:val="3"/>
        </w:numPr>
        <w:spacing w:line="276" w:lineRule="auto"/>
        <w:ind w:leftChars="0"/>
      </w:pPr>
      <w:r>
        <w:rPr>
          <w:rFonts w:hint="eastAsia"/>
        </w:rPr>
        <w:t>U</w:t>
      </w:r>
      <w:r>
        <w:t xml:space="preserve">sing </w:t>
      </w:r>
      <w:proofErr w:type="gramStart"/>
      <w:r>
        <w:t>pandas</w:t>
      </w:r>
      <w:proofErr w:type="gramEnd"/>
      <w:r>
        <w:t xml:space="preserve"> modules to transform dictionary-like data into csv file and category them by season.</w:t>
      </w:r>
    </w:p>
    <w:p w14:paraId="5CA4C466" w14:textId="3063CF6B" w:rsidR="00843A82" w:rsidRPr="00843A82" w:rsidRDefault="00843A82" w:rsidP="00843A82">
      <w:pPr>
        <w:pStyle w:val="a3"/>
        <w:numPr>
          <w:ilvl w:val="1"/>
          <w:numId w:val="3"/>
        </w:numPr>
        <w:spacing w:line="276" w:lineRule="auto"/>
        <w:ind w:leftChars="0"/>
        <w:rPr>
          <w:b/>
          <w:bCs/>
        </w:rPr>
      </w:pPr>
      <w:r w:rsidRPr="005E6B94">
        <w:rPr>
          <w:b/>
          <w:bCs/>
        </w:rPr>
        <w:t>Methods for Question A:</w:t>
      </w:r>
    </w:p>
    <w:p w14:paraId="48C8537D" w14:textId="38783FBE" w:rsidR="002549B6" w:rsidRDefault="002549B6" w:rsidP="002549B6">
      <w:pPr>
        <w:pStyle w:val="a3"/>
        <w:numPr>
          <w:ilvl w:val="2"/>
          <w:numId w:val="3"/>
        </w:numPr>
        <w:spacing w:line="276" w:lineRule="auto"/>
        <w:ind w:leftChars="0"/>
      </w:pPr>
      <w:r>
        <w:rPr>
          <w:rFonts w:hint="eastAsia"/>
        </w:rPr>
        <w:t>U</w:t>
      </w:r>
      <w:r>
        <w:t xml:space="preserve">se requests and </w:t>
      </w:r>
      <w:proofErr w:type="spellStart"/>
      <w:r>
        <w:t>json</w:t>
      </w:r>
      <w:proofErr w:type="spellEnd"/>
      <w:r>
        <w:t xml:space="preserve"> modules to obtain the data of each player </w:t>
      </w:r>
      <w:r w:rsidR="00843A82">
        <w:t>and</w:t>
      </w:r>
      <w:r>
        <w:t xml:space="preserve"> each team.</w:t>
      </w:r>
    </w:p>
    <w:p w14:paraId="4837ADDD" w14:textId="1294211F" w:rsidR="002549B6" w:rsidRDefault="002549B6" w:rsidP="002549B6">
      <w:pPr>
        <w:pStyle w:val="a3"/>
        <w:numPr>
          <w:ilvl w:val="2"/>
          <w:numId w:val="3"/>
        </w:numPr>
        <w:spacing w:line="276" w:lineRule="auto"/>
        <w:ind w:leftChars="0"/>
      </w:pPr>
      <w:r>
        <w:rPr>
          <w:rFonts w:hint="eastAsia"/>
        </w:rPr>
        <w:t>D</w:t>
      </w:r>
      <w:r>
        <w:t>efine</w:t>
      </w:r>
      <w:r w:rsidR="00843A82">
        <w:t xml:space="preserve"> a class of</w:t>
      </w:r>
      <w:r>
        <w:t xml:space="preserve"> methods to quickly access data of </w:t>
      </w:r>
      <w:r w:rsidR="00843A82">
        <w:t>player’s name, id and team’s name, id</w:t>
      </w:r>
      <w:r>
        <w:t>.</w:t>
      </w:r>
    </w:p>
    <w:p w14:paraId="2E83301E" w14:textId="666EEC50" w:rsidR="002549B6" w:rsidRDefault="00843A82" w:rsidP="00BF212E">
      <w:pPr>
        <w:pStyle w:val="a3"/>
        <w:numPr>
          <w:ilvl w:val="2"/>
          <w:numId w:val="3"/>
        </w:numPr>
        <w:spacing w:line="276" w:lineRule="auto"/>
        <w:ind w:leftChars="0"/>
      </w:pPr>
      <w:r>
        <w:lastRenderedPageBreak/>
        <w:t xml:space="preserve">Using endpoint </w:t>
      </w:r>
      <w:proofErr w:type="spellStart"/>
      <w:r w:rsidRPr="00843A82">
        <w:t>ShotChartDetail</w:t>
      </w:r>
      <w:proofErr w:type="spellEnd"/>
      <w:r>
        <w:t xml:space="preserve"> in </w:t>
      </w:r>
      <w:proofErr w:type="spellStart"/>
      <w:r>
        <w:t>nba_api</w:t>
      </w:r>
      <w:proofErr w:type="spellEnd"/>
      <w:r>
        <w:t xml:space="preserve"> to access target player’s shot location and the field goal made percentage</w:t>
      </w:r>
      <w:r w:rsidR="002549B6">
        <w:t>.</w:t>
      </w:r>
    </w:p>
    <w:p w14:paraId="79D9C1EA" w14:textId="77777777" w:rsidR="002549B6" w:rsidRDefault="002549B6" w:rsidP="002549B6">
      <w:pPr>
        <w:pStyle w:val="a3"/>
        <w:numPr>
          <w:ilvl w:val="2"/>
          <w:numId w:val="3"/>
        </w:numPr>
        <w:spacing w:afterLines="50" w:after="180" w:line="276" w:lineRule="auto"/>
        <w:ind w:leftChars="0"/>
      </w:pPr>
      <w:r>
        <w:rPr>
          <w:rFonts w:hint="eastAsia"/>
        </w:rPr>
        <w:t>G</w:t>
      </w:r>
      <w:r>
        <w:t>enerate easy-visualized map of players using matplotlib.</w:t>
      </w:r>
    </w:p>
    <w:p w14:paraId="31F1381A" w14:textId="77777777" w:rsidR="002549B6" w:rsidRPr="005E6B94" w:rsidRDefault="002549B6" w:rsidP="002549B6">
      <w:pPr>
        <w:pStyle w:val="a3"/>
        <w:numPr>
          <w:ilvl w:val="1"/>
          <w:numId w:val="3"/>
        </w:numPr>
        <w:spacing w:line="276" w:lineRule="auto"/>
        <w:ind w:leftChars="0"/>
        <w:rPr>
          <w:b/>
          <w:bCs/>
        </w:rPr>
      </w:pPr>
      <w:r w:rsidRPr="005E6B94">
        <w:rPr>
          <w:b/>
          <w:bCs/>
        </w:rPr>
        <w:t>Methods for Question B:</w:t>
      </w:r>
    </w:p>
    <w:p w14:paraId="7FEB2CB5" w14:textId="4C289476" w:rsidR="002549B6" w:rsidRDefault="002549B6" w:rsidP="002549B6">
      <w:pPr>
        <w:pStyle w:val="a3"/>
        <w:numPr>
          <w:ilvl w:val="2"/>
          <w:numId w:val="3"/>
        </w:numPr>
        <w:spacing w:line="276" w:lineRule="auto"/>
        <w:ind w:leftChars="0"/>
      </w:pPr>
      <w:r>
        <w:t>Us</w:t>
      </w:r>
      <w:r w:rsidR="00341882">
        <w:t xml:space="preserve">ing all the data above and turn them to feature </w:t>
      </w:r>
      <w:proofErr w:type="spellStart"/>
      <w:r w:rsidR="00341882">
        <w:t>df</w:t>
      </w:r>
      <w:proofErr w:type="spellEnd"/>
      <w:r w:rsidR="00341882">
        <w:t xml:space="preserve"> and label </w:t>
      </w:r>
      <w:proofErr w:type="spellStart"/>
      <w:r w:rsidR="00341882">
        <w:t>df</w:t>
      </w:r>
      <w:proofErr w:type="spellEnd"/>
      <w:r w:rsidR="00341882">
        <w:t xml:space="preserve"> by pandas</w:t>
      </w:r>
      <w:r>
        <w:t>.</w:t>
      </w:r>
    </w:p>
    <w:p w14:paraId="7C1F174F" w14:textId="16712CB4" w:rsidR="002549B6" w:rsidRDefault="002549B6" w:rsidP="002549B6">
      <w:pPr>
        <w:pStyle w:val="a3"/>
        <w:numPr>
          <w:ilvl w:val="2"/>
          <w:numId w:val="3"/>
        </w:numPr>
        <w:spacing w:line="276" w:lineRule="auto"/>
        <w:ind w:leftChars="0"/>
      </w:pPr>
      <w:r>
        <w:rPr>
          <w:rFonts w:hint="eastAsia"/>
        </w:rPr>
        <w:t>U</w:t>
      </w:r>
      <w:r>
        <w:t xml:space="preserve">se </w:t>
      </w:r>
      <w:proofErr w:type="spellStart"/>
      <w:proofErr w:type="gramStart"/>
      <w:r w:rsidR="00341882">
        <w:t>keras.</w:t>
      </w:r>
      <w:r w:rsidR="00341882" w:rsidRPr="00341882">
        <w:t>Sequential</w:t>
      </w:r>
      <w:proofErr w:type="spellEnd"/>
      <w:proofErr w:type="gramEnd"/>
      <w:r w:rsidR="00341882">
        <w:t xml:space="preserve"> to build up the model</w:t>
      </w:r>
      <w:r>
        <w:t>.</w:t>
      </w:r>
    </w:p>
    <w:p w14:paraId="4FCE1FC5" w14:textId="09B70E67" w:rsidR="002549B6" w:rsidRPr="00017DD5" w:rsidRDefault="00341882" w:rsidP="002549B6">
      <w:pPr>
        <w:pStyle w:val="a3"/>
        <w:numPr>
          <w:ilvl w:val="2"/>
          <w:numId w:val="3"/>
        </w:numPr>
        <w:spacing w:afterLines="50" w:after="180" w:line="276" w:lineRule="auto"/>
        <w:ind w:leftChars="0"/>
      </w:pPr>
      <w:r>
        <w:t xml:space="preserve">Save the best model based on the accuracy score of evaluating </w:t>
      </w:r>
      <w:proofErr w:type="spellStart"/>
      <w:r>
        <w:t>df</w:t>
      </w:r>
      <w:proofErr w:type="spellEnd"/>
      <w:r w:rsidR="002549B6">
        <w:t>.</w:t>
      </w:r>
    </w:p>
    <w:p w14:paraId="31A59BF6" w14:textId="77777777" w:rsidR="002549B6" w:rsidRPr="005E6B94" w:rsidRDefault="002549B6" w:rsidP="002549B6">
      <w:pPr>
        <w:pStyle w:val="a3"/>
        <w:numPr>
          <w:ilvl w:val="1"/>
          <w:numId w:val="3"/>
        </w:numPr>
        <w:spacing w:line="276" w:lineRule="auto"/>
        <w:ind w:leftChars="0"/>
        <w:rPr>
          <w:b/>
          <w:bCs/>
        </w:rPr>
      </w:pPr>
      <w:r w:rsidRPr="005E6B94">
        <w:rPr>
          <w:b/>
          <w:bCs/>
        </w:rPr>
        <w:t>Methods for Question C:</w:t>
      </w:r>
    </w:p>
    <w:p w14:paraId="08C5DBBE" w14:textId="1B0589A7" w:rsidR="00341882" w:rsidRDefault="00341882" w:rsidP="00341882">
      <w:pPr>
        <w:pStyle w:val="a3"/>
        <w:numPr>
          <w:ilvl w:val="2"/>
          <w:numId w:val="3"/>
        </w:numPr>
        <w:spacing w:line="276" w:lineRule="auto"/>
        <w:ind w:leftChars="0"/>
      </w:pPr>
      <w:r>
        <w:t xml:space="preserve">Using all the data above and turn them to feature </w:t>
      </w:r>
      <w:proofErr w:type="spellStart"/>
      <w:r>
        <w:t>df</w:t>
      </w:r>
      <w:proofErr w:type="spellEnd"/>
      <w:r>
        <w:t xml:space="preserve"> and label </w:t>
      </w:r>
      <w:proofErr w:type="spellStart"/>
      <w:r>
        <w:t>df</w:t>
      </w:r>
      <w:proofErr w:type="spellEnd"/>
      <w:r>
        <w:t xml:space="preserve"> by pandas</w:t>
      </w:r>
      <w:r w:rsidR="00E0073C">
        <w:t xml:space="preserve"> and </w:t>
      </w:r>
      <w:proofErr w:type="spellStart"/>
      <w:r w:rsidR="00E0073C">
        <w:t>numpy</w:t>
      </w:r>
      <w:proofErr w:type="spellEnd"/>
      <w:r>
        <w:t>.</w:t>
      </w:r>
    </w:p>
    <w:p w14:paraId="298BB223" w14:textId="2F3B712A" w:rsidR="00341882" w:rsidRDefault="00341882" w:rsidP="00341882">
      <w:pPr>
        <w:pStyle w:val="a3"/>
        <w:numPr>
          <w:ilvl w:val="2"/>
          <w:numId w:val="3"/>
        </w:numPr>
        <w:spacing w:line="276" w:lineRule="auto"/>
        <w:ind w:leftChars="0"/>
      </w:pPr>
      <w:r>
        <w:rPr>
          <w:rFonts w:hint="eastAsia"/>
        </w:rPr>
        <w:t>U</w:t>
      </w:r>
      <w:r>
        <w:t xml:space="preserve">se </w:t>
      </w:r>
      <w:proofErr w:type="spellStart"/>
      <w:proofErr w:type="gramStart"/>
      <w:r>
        <w:t>keras.</w:t>
      </w:r>
      <w:r w:rsidRPr="00341882">
        <w:t>Sequential</w:t>
      </w:r>
      <w:proofErr w:type="spellEnd"/>
      <w:proofErr w:type="gramEnd"/>
      <w:r>
        <w:t xml:space="preserve"> to build up the model.</w:t>
      </w:r>
    </w:p>
    <w:p w14:paraId="6F3D9F56" w14:textId="77777777" w:rsidR="00341882" w:rsidRPr="00017DD5" w:rsidRDefault="00341882" w:rsidP="00341882">
      <w:pPr>
        <w:pStyle w:val="a3"/>
        <w:numPr>
          <w:ilvl w:val="2"/>
          <w:numId w:val="3"/>
        </w:numPr>
        <w:spacing w:afterLines="50" w:after="180" w:line="276" w:lineRule="auto"/>
        <w:ind w:leftChars="0"/>
      </w:pPr>
      <w:r>
        <w:t xml:space="preserve">Save the best model based on the accuracy score of evaluating </w:t>
      </w:r>
      <w:proofErr w:type="spellStart"/>
      <w:r>
        <w:t>df</w:t>
      </w:r>
      <w:proofErr w:type="spellEnd"/>
      <w:r>
        <w:t>.</w:t>
      </w:r>
    </w:p>
    <w:p w14:paraId="3768CDD8" w14:textId="7DE8D603" w:rsidR="009C6F63" w:rsidRDefault="00610370" w:rsidP="007B58C9">
      <w:pPr>
        <w:pStyle w:val="a3"/>
        <w:numPr>
          <w:ilvl w:val="0"/>
          <w:numId w:val="3"/>
        </w:numPr>
        <w:spacing w:line="276" w:lineRule="auto"/>
        <w:ind w:leftChars="0"/>
        <w:rPr>
          <w:b/>
          <w:bCs/>
          <w:sz w:val="28"/>
          <w:szCs w:val="24"/>
        </w:rPr>
      </w:pPr>
      <w:r w:rsidRPr="009F206E">
        <w:rPr>
          <w:rFonts w:hint="eastAsia"/>
          <w:b/>
          <w:bCs/>
          <w:sz w:val="28"/>
          <w:szCs w:val="24"/>
        </w:rPr>
        <w:t>R</w:t>
      </w:r>
      <w:r w:rsidRPr="009F206E">
        <w:rPr>
          <w:b/>
          <w:bCs/>
          <w:sz w:val="28"/>
          <w:szCs w:val="24"/>
        </w:rPr>
        <w:t>esult</w:t>
      </w:r>
    </w:p>
    <w:p w14:paraId="6F258473" w14:textId="4B5CD0FB" w:rsidR="007B58C9" w:rsidRDefault="007A2E06" w:rsidP="007B58C9">
      <w:pPr>
        <w:pStyle w:val="a3"/>
        <w:numPr>
          <w:ilvl w:val="1"/>
          <w:numId w:val="3"/>
        </w:numPr>
        <w:spacing w:line="276" w:lineRule="auto"/>
        <w:ind w:leftChars="0"/>
        <w:rPr>
          <w:b/>
          <w:bCs/>
        </w:rPr>
      </w:pPr>
      <w:r>
        <w:rPr>
          <w:b/>
          <w:bCs/>
        </w:rPr>
        <w:t>Question A</w:t>
      </w:r>
      <w:r w:rsidR="007B58C9" w:rsidRPr="0077438C">
        <w:rPr>
          <w:b/>
          <w:bCs/>
        </w:rPr>
        <w:t>:</w:t>
      </w:r>
    </w:p>
    <w:p w14:paraId="1CA5DFDC" w14:textId="135D9966" w:rsidR="007E0F1F" w:rsidRDefault="007E0F1F" w:rsidP="007E0F1F">
      <w:pPr>
        <w:pStyle w:val="a3"/>
        <w:numPr>
          <w:ilvl w:val="2"/>
          <w:numId w:val="3"/>
        </w:numPr>
        <w:spacing w:line="276" w:lineRule="auto"/>
        <w:ind w:leftChars="0"/>
      </w:pPr>
      <w:r>
        <w:t xml:space="preserve">After </w:t>
      </w:r>
      <w:r w:rsidR="00296C4A">
        <w:t>using the plotting program we wrote</w:t>
      </w:r>
      <w:r w:rsidR="00FC63F8">
        <w:t xml:space="preserve">, we now can easily recognize </w:t>
      </w:r>
      <w:r w:rsidR="001A1C7F">
        <w:t xml:space="preserve">the precise position of where the target player </w:t>
      </w:r>
      <w:r w:rsidR="0003424E">
        <w:t>makes a shot</w:t>
      </w:r>
      <w:r>
        <w:t>.</w:t>
      </w:r>
    </w:p>
    <w:p w14:paraId="2289B42B" w14:textId="2FC7C377" w:rsidR="007E0F1F" w:rsidRDefault="0003424E" w:rsidP="007E0F1F">
      <w:pPr>
        <w:pStyle w:val="a3"/>
        <w:numPr>
          <w:ilvl w:val="2"/>
          <w:numId w:val="3"/>
        </w:numPr>
        <w:spacing w:line="276" w:lineRule="auto"/>
        <w:ind w:leftChars="0"/>
      </w:pPr>
      <w:r>
        <w:t xml:space="preserve">We lessen the process </w:t>
      </w:r>
      <w:r w:rsidR="00981DCF">
        <w:t xml:space="preserve">of accessing target player’s shot chart by </w:t>
      </w:r>
      <w:r w:rsidR="00CA5002">
        <w:t>only required user to input player’s name</w:t>
      </w:r>
      <w:r w:rsidR="00611C57">
        <w:t xml:space="preserve">, </w:t>
      </w:r>
      <w:r w:rsidR="00EA31EA">
        <w:t>target season, and team name</w:t>
      </w:r>
      <w:r w:rsidR="007E0F1F">
        <w:t>.</w:t>
      </w:r>
    </w:p>
    <w:p w14:paraId="221FB397" w14:textId="4949E9F9" w:rsidR="000676E4" w:rsidRDefault="00DF55B7" w:rsidP="00F2695A">
      <w:pPr>
        <w:pStyle w:val="a3"/>
        <w:numPr>
          <w:ilvl w:val="2"/>
          <w:numId w:val="3"/>
        </w:numPr>
        <w:spacing w:afterLines="50" w:after="180" w:line="276" w:lineRule="auto"/>
        <w:ind w:leftChars="0"/>
      </w:pPr>
      <w:r>
        <w:rPr>
          <w:rFonts w:hint="eastAsia"/>
        </w:rPr>
        <w:t>T</w:t>
      </w:r>
      <w:r w:rsidR="00950118">
        <w:t>he plot on left</w:t>
      </w:r>
      <w:r w:rsidR="006D11BE">
        <w:t xml:space="preserve"> side</w:t>
      </w:r>
      <w:r w:rsidR="00950118">
        <w:t xml:space="preserve"> is the field goal made chart for Ste</w:t>
      </w:r>
      <w:r w:rsidR="000676E4">
        <w:t>phe</w:t>
      </w:r>
      <w:r w:rsidR="00633D53">
        <w:t xml:space="preserve">n Curry, </w:t>
      </w:r>
      <w:r w:rsidR="00633D53" w:rsidRPr="00633D53">
        <w:t>Golden State Warriors</w:t>
      </w:r>
      <w:r w:rsidR="00633D53">
        <w:t xml:space="preserve">, 2021-22 season; </w:t>
      </w:r>
      <w:r w:rsidR="006D11BE">
        <w:t>t</w:t>
      </w:r>
      <w:r w:rsidR="006D11BE">
        <w:t xml:space="preserve">he plot on </w:t>
      </w:r>
      <w:r w:rsidR="006D11BE">
        <w:t>right side</w:t>
      </w:r>
      <w:r w:rsidR="006D11BE">
        <w:t xml:space="preserve"> is the field goal made chart for</w:t>
      </w:r>
      <w:r w:rsidR="00731620">
        <w:t xml:space="preserve"> Tim Duncan, </w:t>
      </w:r>
      <w:r w:rsidR="00A30AE4" w:rsidRPr="00A30AE4">
        <w:t>San Antonio Spurs</w:t>
      </w:r>
      <w:r w:rsidR="00A30AE4">
        <w:t>, 2011-12</w:t>
      </w:r>
      <w:r w:rsidR="000676E4">
        <w:t xml:space="preserve"> season.</w:t>
      </w:r>
      <w:r w:rsidR="00B84CB3">
        <w:t xml:space="preserve"> The darker </w:t>
      </w:r>
      <w:r w:rsidR="00852B24">
        <w:t xml:space="preserve">color </w:t>
      </w:r>
      <w:r w:rsidR="00B84CB3">
        <w:t xml:space="preserve">the </w:t>
      </w:r>
      <w:r w:rsidR="00852B24">
        <w:t xml:space="preserve">mark be, the greater </w:t>
      </w:r>
      <w:r w:rsidR="00EC03FE">
        <w:t>amount of field goal the player made.</w:t>
      </w:r>
    </w:p>
    <w:p w14:paraId="17D1A6C5" w14:textId="3AC7E818" w:rsidR="007E0F1F" w:rsidRPr="00017DD5" w:rsidRDefault="00A63FA2" w:rsidP="000676E4">
      <w:pPr>
        <w:pStyle w:val="a3"/>
        <w:spacing w:afterLines="50" w:after="180" w:line="276" w:lineRule="auto"/>
        <w:ind w:leftChars="0" w:left="1021"/>
        <w:rPr>
          <w:rFonts w:hint="eastAsia"/>
        </w:rPr>
      </w:pPr>
      <w:r>
        <w:rPr>
          <w:rFonts w:hint="eastAsia"/>
          <w:noProof/>
        </w:rPr>
        <w:drawing>
          <wp:inline distT="0" distB="0" distL="0" distR="0" wp14:anchorId="4BBFD13A" wp14:editId="52AF98E0">
            <wp:extent cx="2016000" cy="1895040"/>
            <wp:effectExtent l="0" t="0" r="381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16000" cy="1895040"/>
                    </a:xfrm>
                    <a:prstGeom prst="rect">
                      <a:avLst/>
                    </a:prstGeom>
                  </pic:spPr>
                </pic:pic>
              </a:graphicData>
            </a:graphic>
          </wp:inline>
        </w:drawing>
      </w:r>
      <w:r w:rsidR="00DF55B7">
        <w:rPr>
          <w:rFonts w:hint="eastAsia"/>
          <w:noProof/>
        </w:rPr>
        <w:drawing>
          <wp:inline distT="0" distB="0" distL="0" distR="0" wp14:anchorId="6F67E05C" wp14:editId="7052927F">
            <wp:extent cx="2016000" cy="1895040"/>
            <wp:effectExtent l="0" t="0" r="381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16000" cy="1895040"/>
                    </a:xfrm>
                    <a:prstGeom prst="rect">
                      <a:avLst/>
                    </a:prstGeom>
                  </pic:spPr>
                </pic:pic>
              </a:graphicData>
            </a:graphic>
          </wp:inline>
        </w:drawing>
      </w:r>
    </w:p>
    <w:p w14:paraId="68DB92A6" w14:textId="42CA0D8B" w:rsidR="007B58C9" w:rsidRDefault="001915F0" w:rsidP="007B58C9">
      <w:pPr>
        <w:pStyle w:val="a3"/>
        <w:numPr>
          <w:ilvl w:val="1"/>
          <w:numId w:val="3"/>
        </w:numPr>
        <w:spacing w:line="276" w:lineRule="auto"/>
        <w:ind w:leftChars="0"/>
        <w:rPr>
          <w:b/>
          <w:bCs/>
        </w:rPr>
      </w:pPr>
      <w:r>
        <w:rPr>
          <w:rFonts w:hint="eastAsia"/>
          <w:b/>
          <w:bCs/>
        </w:rPr>
        <w:lastRenderedPageBreak/>
        <w:t>Q</w:t>
      </w:r>
      <w:r>
        <w:rPr>
          <w:b/>
          <w:bCs/>
        </w:rPr>
        <w:t>uestion</w:t>
      </w:r>
      <w:r w:rsidR="00C848A0">
        <w:rPr>
          <w:b/>
          <w:bCs/>
        </w:rPr>
        <w:t xml:space="preserve"> </w:t>
      </w:r>
      <w:r w:rsidR="007A2E06">
        <w:rPr>
          <w:b/>
          <w:bCs/>
        </w:rPr>
        <w:t>B:</w:t>
      </w:r>
    </w:p>
    <w:p w14:paraId="50C35B91" w14:textId="0D60D8C4" w:rsidR="000D41C8" w:rsidRDefault="00344ACD" w:rsidP="000D41C8">
      <w:pPr>
        <w:pStyle w:val="a3"/>
        <w:numPr>
          <w:ilvl w:val="2"/>
          <w:numId w:val="3"/>
        </w:numPr>
        <w:spacing w:line="276" w:lineRule="auto"/>
        <w:ind w:leftChars="0"/>
      </w:pPr>
      <w:r>
        <w:t>After training</w:t>
      </w:r>
      <w:r w:rsidR="00626C63">
        <w:t>, the neural network model we built</w:t>
      </w:r>
      <w:r w:rsidR="008B16BD">
        <w:t xml:space="preserve"> </w:t>
      </w:r>
      <w:r w:rsidR="00881D9B">
        <w:t xml:space="preserve">has approximately greater than 50 percent of </w:t>
      </w:r>
      <w:r w:rsidR="002629E9">
        <w:t>accuracy on predicting the salary level of each player.</w:t>
      </w:r>
    </w:p>
    <w:p w14:paraId="3B052E05" w14:textId="01BA336F" w:rsidR="000D41C8" w:rsidRDefault="00F955D1" w:rsidP="000D41C8">
      <w:pPr>
        <w:pStyle w:val="a3"/>
        <w:numPr>
          <w:ilvl w:val="2"/>
          <w:numId w:val="3"/>
        </w:numPr>
        <w:spacing w:line="276" w:lineRule="auto"/>
        <w:ind w:leftChars="0"/>
      </w:pPr>
      <w:r>
        <w:t>Feature we used for training:</w:t>
      </w:r>
      <w:r w:rsidR="00E60A93">
        <w:t xml:space="preserve"> season, player age, team winning rate</w:t>
      </w:r>
      <w:r w:rsidR="00DC6968">
        <w:t xml:space="preserve">, total games played in season, </w:t>
      </w:r>
      <w:r w:rsidR="00BD6F3C">
        <w:t xml:space="preserve">real winning rate, minutes per game, </w:t>
      </w:r>
      <w:r w:rsidR="002709BD">
        <w:t xml:space="preserve">points per game, rebounds per game, assists per game, </w:t>
      </w:r>
      <w:r w:rsidR="00B31BFB">
        <w:t>steals per game, blocks per game, turnover per game</w:t>
      </w:r>
      <w:r w:rsidR="00A76E38">
        <w:t xml:space="preserve">, field goal percentage, </w:t>
      </w:r>
      <w:r w:rsidR="004C517C">
        <w:t>3-point</w:t>
      </w:r>
      <w:r w:rsidR="00A76E38">
        <w:t xml:space="preserve"> field goal percentage</w:t>
      </w:r>
      <w:r w:rsidR="004C517C">
        <w:t>, total plus minus</w:t>
      </w:r>
    </w:p>
    <w:p w14:paraId="1849332E" w14:textId="661AF112" w:rsidR="004C517C" w:rsidRPr="000D41C8" w:rsidRDefault="00D67E92" w:rsidP="000D41C8">
      <w:pPr>
        <w:pStyle w:val="a3"/>
        <w:numPr>
          <w:ilvl w:val="2"/>
          <w:numId w:val="3"/>
        </w:numPr>
        <w:spacing w:line="276" w:lineRule="auto"/>
        <w:ind w:leftChars="0"/>
        <w:rPr>
          <w:rFonts w:hint="eastAsia"/>
        </w:rPr>
      </w:pPr>
      <w:r>
        <w:rPr>
          <w:rFonts w:hint="eastAsia"/>
        </w:rPr>
        <w:t>S</w:t>
      </w:r>
      <w:r>
        <w:t xml:space="preserve">alary level: level 0 – </w:t>
      </w:r>
      <w:r w:rsidR="00E90EEB">
        <w:t xml:space="preserve">annual </w:t>
      </w:r>
      <w:r>
        <w:t xml:space="preserve">salary below </w:t>
      </w:r>
      <w:r w:rsidR="00E90EEB">
        <w:t xml:space="preserve">1200000; </w:t>
      </w:r>
      <w:r w:rsidR="00E90EEB">
        <w:t xml:space="preserve">level </w:t>
      </w:r>
      <w:r w:rsidR="00E90EEB">
        <w:t>1</w:t>
      </w:r>
      <w:r w:rsidR="00E90EEB">
        <w:t xml:space="preserve"> – annual salary below </w:t>
      </w:r>
      <w:r w:rsidR="00686C87">
        <w:t>2000000</w:t>
      </w:r>
      <w:r w:rsidR="00E90EEB">
        <w:t xml:space="preserve">; </w:t>
      </w:r>
      <w:r w:rsidR="00E90EEB">
        <w:t xml:space="preserve">level </w:t>
      </w:r>
      <w:r w:rsidR="006A35BA">
        <w:t>2</w:t>
      </w:r>
      <w:r w:rsidR="00E90EEB">
        <w:t xml:space="preserve"> – annual salary below </w:t>
      </w:r>
      <w:r w:rsidR="00686C87">
        <w:t>5</w:t>
      </w:r>
      <w:r w:rsidR="00686C87">
        <w:t>000000</w:t>
      </w:r>
      <w:r w:rsidR="00E90EEB">
        <w:t xml:space="preserve">; </w:t>
      </w:r>
      <w:r w:rsidR="00E90EEB">
        <w:t xml:space="preserve">level </w:t>
      </w:r>
      <w:r w:rsidR="006A35BA">
        <w:t>3</w:t>
      </w:r>
      <w:r w:rsidR="00E90EEB">
        <w:t xml:space="preserve"> – annual salary below </w:t>
      </w:r>
      <w:r w:rsidR="006A35BA">
        <w:t>10</w:t>
      </w:r>
      <w:r w:rsidR="00686C87">
        <w:t>000000</w:t>
      </w:r>
      <w:r w:rsidR="00E90EEB">
        <w:t xml:space="preserve">; </w:t>
      </w:r>
      <w:r w:rsidR="00E90EEB">
        <w:t xml:space="preserve">level </w:t>
      </w:r>
      <w:r w:rsidR="006A35BA">
        <w:t>4</w:t>
      </w:r>
      <w:r w:rsidR="00E90EEB">
        <w:t xml:space="preserve"> – annual salary below </w:t>
      </w:r>
      <w:r w:rsidR="00AE747F" w:rsidRPr="00AE747F">
        <w:t>20000000</w:t>
      </w:r>
      <w:r w:rsidR="00E90EEB">
        <w:t xml:space="preserve">; </w:t>
      </w:r>
      <w:r w:rsidR="00E90EEB">
        <w:t xml:space="preserve">level </w:t>
      </w:r>
      <w:r w:rsidR="00AE747F">
        <w:t>5</w:t>
      </w:r>
      <w:r w:rsidR="00E90EEB">
        <w:t xml:space="preserve"> – </w:t>
      </w:r>
      <w:r w:rsidR="00AE747F">
        <w:t xml:space="preserve">annual salary </w:t>
      </w:r>
      <w:r w:rsidR="00AE747F">
        <w:t>above</w:t>
      </w:r>
      <w:r w:rsidR="00AE747F">
        <w:t xml:space="preserve"> </w:t>
      </w:r>
      <w:r w:rsidR="00AE747F" w:rsidRPr="00AE747F">
        <w:t>20000000</w:t>
      </w:r>
    </w:p>
    <w:p w14:paraId="070E54B7" w14:textId="5C765799" w:rsidR="007A2E06" w:rsidRDefault="007A2E06" w:rsidP="007B58C9">
      <w:pPr>
        <w:pStyle w:val="a3"/>
        <w:numPr>
          <w:ilvl w:val="1"/>
          <w:numId w:val="3"/>
        </w:numPr>
        <w:spacing w:line="276" w:lineRule="auto"/>
        <w:ind w:leftChars="0"/>
        <w:rPr>
          <w:b/>
          <w:bCs/>
        </w:rPr>
      </w:pPr>
      <w:r>
        <w:rPr>
          <w:rFonts w:hint="eastAsia"/>
          <w:b/>
          <w:bCs/>
        </w:rPr>
        <w:t>Q</w:t>
      </w:r>
      <w:r>
        <w:rPr>
          <w:b/>
          <w:bCs/>
        </w:rPr>
        <w:t>uestion C:</w:t>
      </w:r>
    </w:p>
    <w:p w14:paraId="6AE4F7CE" w14:textId="23947483" w:rsidR="00522ACD" w:rsidRDefault="00522ACD" w:rsidP="00522ACD">
      <w:pPr>
        <w:pStyle w:val="a3"/>
        <w:numPr>
          <w:ilvl w:val="2"/>
          <w:numId w:val="3"/>
        </w:numPr>
        <w:spacing w:line="276" w:lineRule="auto"/>
        <w:ind w:leftChars="0"/>
      </w:pPr>
      <w:r>
        <w:t xml:space="preserve">After training, the neural network model we built has approximately greater than </w:t>
      </w:r>
      <w:r w:rsidR="001339AE">
        <w:t>33</w:t>
      </w:r>
      <w:r>
        <w:t xml:space="preserve"> percent of accuracy on predicting the </w:t>
      </w:r>
      <w:r w:rsidR="00DA277D">
        <w:t>winning rate</w:t>
      </w:r>
      <w:r>
        <w:t xml:space="preserve"> of each </w:t>
      </w:r>
      <w:r w:rsidR="00DA277D">
        <w:t>team</w:t>
      </w:r>
      <w:r>
        <w:t>.</w:t>
      </w:r>
    </w:p>
    <w:p w14:paraId="58FB2333" w14:textId="57D7CA98" w:rsidR="00DA277D" w:rsidRDefault="00773DC9" w:rsidP="00522ACD">
      <w:pPr>
        <w:pStyle w:val="a3"/>
        <w:numPr>
          <w:ilvl w:val="2"/>
          <w:numId w:val="3"/>
        </w:numPr>
        <w:spacing w:line="276" w:lineRule="auto"/>
        <w:ind w:leftChars="0"/>
      </w:pPr>
      <w:r>
        <w:t xml:space="preserve">For this question, we will focus on how to use players’ data to predict the result, </w:t>
      </w:r>
      <w:r w:rsidR="009E0ADF">
        <w:t>but not using the overall team data to do so</w:t>
      </w:r>
      <w:r w:rsidR="00DA5988">
        <w:t xml:space="preserve">. With that not all players in a team have great influence on the </w:t>
      </w:r>
      <w:r w:rsidR="00FC76CD">
        <w:t>standing, we only consider the top 12 influential players in the team</w:t>
      </w:r>
      <w:r w:rsidR="00700FB0">
        <w:t xml:space="preserve"> based on the total minut</w:t>
      </w:r>
      <w:r w:rsidR="00DF2375">
        <w:t>e played data.</w:t>
      </w:r>
    </w:p>
    <w:p w14:paraId="41E78BA4" w14:textId="2C77654E" w:rsidR="00522ACD" w:rsidRPr="00522ACD" w:rsidRDefault="002A0618" w:rsidP="00522ACD">
      <w:pPr>
        <w:pStyle w:val="a3"/>
        <w:numPr>
          <w:ilvl w:val="2"/>
          <w:numId w:val="3"/>
        </w:numPr>
        <w:spacing w:line="276" w:lineRule="auto"/>
        <w:ind w:leftChars="0"/>
        <w:rPr>
          <w:rFonts w:hint="eastAsia"/>
        </w:rPr>
      </w:pPr>
      <w:r>
        <w:t xml:space="preserve">Since the </w:t>
      </w:r>
      <w:r w:rsidR="00F11C94">
        <w:t xml:space="preserve">players’ </w:t>
      </w:r>
      <w:r>
        <w:t xml:space="preserve">data </w:t>
      </w:r>
      <w:r w:rsidR="00DB4416">
        <w:t xml:space="preserve">value have great gaps between each </w:t>
      </w:r>
      <w:r w:rsidR="00F11C94">
        <w:t xml:space="preserve">other, we </w:t>
      </w:r>
      <w:r w:rsidR="006329CD">
        <w:t xml:space="preserve">choose to use the ranking </w:t>
      </w:r>
      <w:r w:rsidR="009567A8">
        <w:t>of</w:t>
      </w:r>
      <w:r w:rsidR="006329CD">
        <w:t xml:space="preserve"> each feature within the league </w:t>
      </w:r>
      <w:r w:rsidR="009567A8">
        <w:t>to train our model</w:t>
      </w:r>
      <w:r w:rsidR="00264569">
        <w:t>.</w:t>
      </w:r>
    </w:p>
    <w:p w14:paraId="22DA5BF3" w14:textId="7485DD87" w:rsidR="00610370" w:rsidRDefault="00610370" w:rsidP="009F206E">
      <w:pPr>
        <w:pStyle w:val="a3"/>
        <w:numPr>
          <w:ilvl w:val="0"/>
          <w:numId w:val="3"/>
        </w:numPr>
        <w:spacing w:line="276" w:lineRule="auto"/>
        <w:ind w:leftChars="0"/>
        <w:rPr>
          <w:b/>
          <w:bCs/>
          <w:sz w:val="28"/>
          <w:szCs w:val="24"/>
        </w:rPr>
      </w:pPr>
      <w:r w:rsidRPr="009F206E">
        <w:rPr>
          <w:rFonts w:hint="eastAsia"/>
          <w:b/>
          <w:bCs/>
          <w:sz w:val="28"/>
          <w:szCs w:val="24"/>
        </w:rPr>
        <w:t>I</w:t>
      </w:r>
      <w:r w:rsidRPr="009F206E">
        <w:rPr>
          <w:b/>
          <w:bCs/>
          <w:sz w:val="28"/>
          <w:szCs w:val="24"/>
        </w:rPr>
        <w:t>mpact and Limitation</w:t>
      </w:r>
    </w:p>
    <w:p w14:paraId="1135C5AE" w14:textId="6AA1C732" w:rsidR="00FD69C5" w:rsidRDefault="00BB0F22" w:rsidP="00FD69C5">
      <w:pPr>
        <w:pStyle w:val="a3"/>
        <w:spacing w:line="276" w:lineRule="auto"/>
        <w:ind w:leftChars="0" w:left="284" w:firstLineChars="200" w:firstLine="480"/>
        <w:rPr>
          <w:rFonts w:cstheme="minorHAnsi"/>
        </w:rPr>
      </w:pPr>
      <w:r>
        <w:rPr>
          <w:rFonts w:cstheme="minorHAnsi"/>
        </w:rPr>
        <w:t xml:space="preserve">The target audience of our </w:t>
      </w:r>
      <w:r w:rsidR="0002176E">
        <w:rPr>
          <w:rFonts w:cstheme="minorHAnsi"/>
        </w:rPr>
        <w:t xml:space="preserve">project is people who are interested in </w:t>
      </w:r>
      <w:r w:rsidR="008B56BB">
        <w:rPr>
          <w:rFonts w:cstheme="minorHAnsi"/>
        </w:rPr>
        <w:t xml:space="preserve">using players’ data to predict the </w:t>
      </w:r>
      <w:r w:rsidR="006C045F">
        <w:rPr>
          <w:rFonts w:cstheme="minorHAnsi"/>
        </w:rPr>
        <w:t xml:space="preserve">game </w:t>
      </w:r>
      <w:r w:rsidR="006C045F">
        <w:rPr>
          <w:rFonts w:cstheme="minorHAnsi" w:hint="eastAsia"/>
        </w:rPr>
        <w:t>t</w:t>
      </w:r>
      <w:r w:rsidR="006C045F">
        <w:rPr>
          <w:rFonts w:cstheme="minorHAnsi"/>
        </w:rPr>
        <w:t>ra</w:t>
      </w:r>
      <w:r w:rsidR="003107D2">
        <w:rPr>
          <w:rFonts w:cstheme="minorHAnsi"/>
        </w:rPr>
        <w:t>jectory of entire season.</w:t>
      </w:r>
      <w:r w:rsidR="00D52299">
        <w:rPr>
          <w:rFonts w:cstheme="minorHAnsi"/>
        </w:rPr>
        <w:t xml:space="preserve"> People can use the shot chart visualizer we built to </w:t>
      </w:r>
      <w:r w:rsidR="004461F9">
        <w:rPr>
          <w:rFonts w:cstheme="minorHAnsi"/>
        </w:rPr>
        <w:t xml:space="preserve">have a better idea on how each player </w:t>
      </w:r>
      <w:r w:rsidR="00EA42A3">
        <w:rPr>
          <w:rFonts w:cstheme="minorHAnsi"/>
        </w:rPr>
        <w:t>makes shots on the real court</w:t>
      </w:r>
      <w:r w:rsidR="00CB22EB">
        <w:rPr>
          <w:rFonts w:cstheme="minorHAnsi"/>
        </w:rPr>
        <w:t>; moreover, the model</w:t>
      </w:r>
      <w:r w:rsidR="00025030">
        <w:rPr>
          <w:rFonts w:cstheme="minorHAnsi"/>
        </w:rPr>
        <w:t>s</w:t>
      </w:r>
      <w:r w:rsidR="00CB22EB">
        <w:rPr>
          <w:rFonts w:cstheme="minorHAnsi"/>
        </w:rPr>
        <w:t xml:space="preserve"> we trained can </w:t>
      </w:r>
      <w:r w:rsidR="00377B40">
        <w:rPr>
          <w:rFonts w:cstheme="minorHAnsi"/>
        </w:rPr>
        <w:t xml:space="preserve">help people get a rough idea about </w:t>
      </w:r>
      <w:r w:rsidR="00025030">
        <w:rPr>
          <w:rFonts w:cstheme="minorHAnsi"/>
        </w:rPr>
        <w:t>the trend</w:t>
      </w:r>
      <w:r w:rsidR="00002C8A">
        <w:rPr>
          <w:rFonts w:cstheme="minorHAnsi"/>
        </w:rPr>
        <w:t xml:space="preserve"> of a team performance and </w:t>
      </w:r>
      <w:r w:rsidR="00BB08FA">
        <w:rPr>
          <w:rFonts w:cstheme="minorHAnsi"/>
        </w:rPr>
        <w:t>the salary level a player might get</w:t>
      </w:r>
      <w:r w:rsidR="00FD69C5">
        <w:rPr>
          <w:rFonts w:cstheme="minorHAnsi"/>
        </w:rPr>
        <w:t>.</w:t>
      </w:r>
    </w:p>
    <w:p w14:paraId="260AC9CA" w14:textId="76527E03" w:rsidR="00FD69C5" w:rsidRDefault="00FD69C5" w:rsidP="00FD69C5">
      <w:pPr>
        <w:pStyle w:val="a3"/>
        <w:spacing w:line="276" w:lineRule="auto"/>
        <w:ind w:leftChars="0" w:left="284" w:firstLineChars="200" w:firstLine="480"/>
        <w:rPr>
          <w:rFonts w:cstheme="minorHAnsi"/>
        </w:rPr>
      </w:pPr>
      <w:r>
        <w:rPr>
          <w:rFonts w:cstheme="minorHAnsi" w:hint="eastAsia"/>
        </w:rPr>
        <w:t>H</w:t>
      </w:r>
      <w:r>
        <w:rPr>
          <w:rFonts w:cstheme="minorHAnsi"/>
        </w:rPr>
        <w:t xml:space="preserve">owever, </w:t>
      </w:r>
      <w:r w:rsidR="00621B24">
        <w:rPr>
          <w:rFonts w:cstheme="minorHAnsi"/>
        </w:rPr>
        <w:t xml:space="preserve">there are still lots of limitation about the result we got. First, for </w:t>
      </w:r>
      <w:r w:rsidR="00621B24">
        <w:rPr>
          <w:rFonts w:cstheme="minorHAnsi"/>
        </w:rPr>
        <w:lastRenderedPageBreak/>
        <w:t>shot chart visual</w:t>
      </w:r>
      <w:r w:rsidR="006907C6">
        <w:rPr>
          <w:rFonts w:cstheme="minorHAnsi"/>
        </w:rPr>
        <w:t>izing, we are on</w:t>
      </w:r>
      <w:r w:rsidR="00DA17EE">
        <w:rPr>
          <w:rFonts w:cstheme="minorHAnsi"/>
        </w:rPr>
        <w:t xml:space="preserve">ly able to make a 2D plot that show the </w:t>
      </w:r>
      <w:r w:rsidR="00516C8E">
        <w:rPr>
          <w:rFonts w:cstheme="minorHAnsi"/>
        </w:rPr>
        <w:t xml:space="preserve">position of each shot, but we are not able to find data that </w:t>
      </w:r>
      <w:r w:rsidR="004F2602">
        <w:rPr>
          <w:rFonts w:cstheme="minorHAnsi"/>
        </w:rPr>
        <w:t xml:space="preserve">show the real shooting height. </w:t>
      </w:r>
      <w:r w:rsidR="00E43270">
        <w:rPr>
          <w:rFonts w:cstheme="minorHAnsi"/>
        </w:rPr>
        <w:t>Bas</w:t>
      </w:r>
      <w:r w:rsidR="000E305A">
        <w:rPr>
          <w:rFonts w:cstheme="minorHAnsi"/>
        </w:rPr>
        <w:t>ketball is a sport that requires a good analysis of 3D space</w:t>
      </w:r>
      <w:r w:rsidR="000C6FC1">
        <w:rPr>
          <w:rFonts w:cstheme="minorHAnsi"/>
        </w:rPr>
        <w:t xml:space="preserve">, while </w:t>
      </w:r>
      <w:r w:rsidR="009C12DC">
        <w:rPr>
          <w:rFonts w:cstheme="minorHAnsi"/>
        </w:rPr>
        <w:t xml:space="preserve">we are only eligible to visualize </w:t>
      </w:r>
      <w:r w:rsidR="003D5344">
        <w:rPr>
          <w:rFonts w:cstheme="minorHAnsi"/>
        </w:rPr>
        <w:t>2D plane.</w:t>
      </w:r>
    </w:p>
    <w:p w14:paraId="3EA99A7A" w14:textId="70E7CD26" w:rsidR="003D5344" w:rsidRDefault="003D5344" w:rsidP="00FD69C5">
      <w:pPr>
        <w:pStyle w:val="a3"/>
        <w:spacing w:line="276" w:lineRule="auto"/>
        <w:ind w:leftChars="0" w:left="284" w:firstLineChars="200" w:firstLine="480"/>
        <w:rPr>
          <w:rFonts w:cstheme="minorHAnsi"/>
        </w:rPr>
      </w:pPr>
      <w:r>
        <w:rPr>
          <w:rFonts w:cstheme="minorHAnsi" w:hint="eastAsia"/>
        </w:rPr>
        <w:t>S</w:t>
      </w:r>
      <w:r>
        <w:rPr>
          <w:rFonts w:cstheme="minorHAnsi"/>
        </w:rPr>
        <w:t>econd</w:t>
      </w:r>
      <w:r w:rsidR="00AA6E48">
        <w:rPr>
          <w:rFonts w:cstheme="minorHAnsi"/>
        </w:rPr>
        <w:t xml:space="preserve">, </w:t>
      </w:r>
      <w:r w:rsidR="000C30C4">
        <w:rPr>
          <w:rFonts w:cstheme="minorHAnsi"/>
        </w:rPr>
        <w:t xml:space="preserve">with that there are too many factors that can influence players’ salary and </w:t>
      </w:r>
      <w:r w:rsidR="004C46CC">
        <w:rPr>
          <w:rFonts w:cstheme="minorHAnsi"/>
        </w:rPr>
        <w:t xml:space="preserve">teams’ winning rate, </w:t>
      </w:r>
      <w:r w:rsidR="00B62142">
        <w:rPr>
          <w:rFonts w:cstheme="minorHAnsi"/>
        </w:rPr>
        <w:t xml:space="preserve">it is really hard to choose the correct feature for </w:t>
      </w:r>
      <w:r w:rsidR="0025324D">
        <w:rPr>
          <w:rFonts w:cstheme="minorHAnsi"/>
        </w:rPr>
        <w:t xml:space="preserve">training models for prediction. Also, there are some factors that we will never </w:t>
      </w:r>
      <w:r w:rsidR="00E62009">
        <w:rPr>
          <w:rFonts w:cstheme="minorHAnsi"/>
        </w:rPr>
        <w:t>be able to include in our models, such as players’ injury</w:t>
      </w:r>
      <w:r w:rsidR="002F78FA">
        <w:rPr>
          <w:rFonts w:cstheme="minorHAnsi"/>
        </w:rPr>
        <w:t xml:space="preserve">. Although we still can get 50 percent </w:t>
      </w:r>
      <w:r w:rsidR="002F2482">
        <w:rPr>
          <w:rFonts w:cstheme="minorHAnsi"/>
        </w:rPr>
        <w:t>accuracy on salary prediction, we could not k</w:t>
      </w:r>
      <w:r w:rsidR="00DE0C70">
        <w:rPr>
          <w:rFonts w:cstheme="minorHAnsi"/>
        </w:rPr>
        <w:t xml:space="preserve">now how each feature weight for evaluating </w:t>
      </w:r>
      <w:r w:rsidR="00867CAC">
        <w:rPr>
          <w:rFonts w:cstheme="minorHAnsi"/>
        </w:rPr>
        <w:t>a player ability. For winning rate prediction</w:t>
      </w:r>
      <w:r w:rsidR="00560FED">
        <w:rPr>
          <w:rFonts w:cstheme="minorHAnsi"/>
        </w:rPr>
        <w:t>, the tactics of the coach and the</w:t>
      </w:r>
      <w:r w:rsidR="005438DA">
        <w:rPr>
          <w:rFonts w:cstheme="minorHAnsi"/>
        </w:rPr>
        <w:t xml:space="preserve"> team culture adaptability of each player may </w:t>
      </w:r>
      <w:r w:rsidR="00502106">
        <w:rPr>
          <w:rFonts w:cstheme="minorHAnsi"/>
        </w:rPr>
        <w:t>have great influences on team performance</w:t>
      </w:r>
      <w:r w:rsidR="001621EC">
        <w:rPr>
          <w:rFonts w:cstheme="minorHAnsi"/>
        </w:rPr>
        <w:t>, but these data can’t be valued and predicted only by evaluating each player’s</w:t>
      </w:r>
      <w:r w:rsidR="00E56047">
        <w:rPr>
          <w:rFonts w:cstheme="minorHAnsi"/>
        </w:rPr>
        <w:t xml:space="preserve"> data.</w:t>
      </w:r>
    </w:p>
    <w:p w14:paraId="3D1A2B12" w14:textId="0FFFF2A9" w:rsidR="009A1E6D" w:rsidRPr="00FD69C5" w:rsidRDefault="009A1E6D" w:rsidP="00FD69C5">
      <w:pPr>
        <w:pStyle w:val="a3"/>
        <w:spacing w:line="276" w:lineRule="auto"/>
        <w:ind w:leftChars="0" w:left="284" w:firstLineChars="200" w:firstLine="480"/>
        <w:rPr>
          <w:rFonts w:cstheme="minorHAnsi" w:hint="eastAsia"/>
        </w:rPr>
      </w:pPr>
      <w:r>
        <w:rPr>
          <w:rFonts w:cstheme="minorHAnsi"/>
        </w:rPr>
        <w:t xml:space="preserve">For </w:t>
      </w:r>
      <w:r w:rsidR="00F70122">
        <w:rPr>
          <w:rFonts w:cstheme="minorHAnsi"/>
        </w:rPr>
        <w:t xml:space="preserve">the usage of the result we obtained, I would only recommend people to use </w:t>
      </w:r>
      <w:r w:rsidR="00F0747C">
        <w:rPr>
          <w:rFonts w:cstheme="minorHAnsi"/>
        </w:rPr>
        <w:t xml:space="preserve">our result as a </w:t>
      </w:r>
      <w:r w:rsidR="007C1D4E">
        <w:rPr>
          <w:rFonts w:cstheme="minorHAnsi"/>
        </w:rPr>
        <w:t xml:space="preserve">rough trend of possible </w:t>
      </w:r>
      <w:r w:rsidR="007008E9">
        <w:rPr>
          <w:rFonts w:cstheme="minorHAnsi"/>
        </w:rPr>
        <w:t>future</w:t>
      </w:r>
      <w:r w:rsidR="00F0747C">
        <w:rPr>
          <w:rFonts w:cstheme="minorHAnsi"/>
        </w:rPr>
        <w:t>.</w:t>
      </w:r>
      <w:r w:rsidR="007008E9">
        <w:rPr>
          <w:rFonts w:cstheme="minorHAnsi"/>
        </w:rPr>
        <w:t xml:space="preserve"> </w:t>
      </w:r>
      <w:r w:rsidR="009F594C">
        <w:rPr>
          <w:rFonts w:cstheme="minorHAnsi"/>
        </w:rPr>
        <w:t xml:space="preserve">Nevertheless, </w:t>
      </w:r>
      <w:r w:rsidR="00E860B9">
        <w:rPr>
          <w:rFonts w:cstheme="minorHAnsi"/>
        </w:rPr>
        <w:t xml:space="preserve">our data should not be used as a prediction machine for any </w:t>
      </w:r>
      <w:r w:rsidR="008E773C">
        <w:rPr>
          <w:rFonts w:cstheme="minorHAnsi"/>
        </w:rPr>
        <w:t xml:space="preserve">commercial activity or gambling, while </w:t>
      </w:r>
      <w:r w:rsidR="002816FA">
        <w:rPr>
          <w:rFonts w:cstheme="minorHAnsi"/>
        </w:rPr>
        <w:t>our</w:t>
      </w:r>
      <w:r w:rsidR="006D2251">
        <w:rPr>
          <w:rFonts w:cstheme="minorHAnsi"/>
        </w:rPr>
        <w:t xml:space="preserve"> data is not a</w:t>
      </w:r>
      <w:r w:rsidR="00500219">
        <w:rPr>
          <w:rFonts w:cstheme="minorHAnsi"/>
        </w:rPr>
        <w:t>ccurate enough to put in real application</w:t>
      </w:r>
      <w:r w:rsidR="00235EF2">
        <w:rPr>
          <w:rFonts w:cstheme="minorHAnsi"/>
        </w:rPr>
        <w:t>.</w:t>
      </w:r>
    </w:p>
    <w:p w14:paraId="4E90769C" w14:textId="584CE879" w:rsidR="00610370" w:rsidRPr="009F206E" w:rsidRDefault="00610370" w:rsidP="009F206E">
      <w:pPr>
        <w:pStyle w:val="a3"/>
        <w:numPr>
          <w:ilvl w:val="0"/>
          <w:numId w:val="3"/>
        </w:numPr>
        <w:spacing w:line="276" w:lineRule="auto"/>
        <w:ind w:leftChars="0"/>
        <w:rPr>
          <w:b/>
          <w:bCs/>
          <w:sz w:val="28"/>
          <w:szCs w:val="24"/>
        </w:rPr>
      </w:pPr>
      <w:r w:rsidRPr="009F206E">
        <w:rPr>
          <w:rFonts w:hint="eastAsia"/>
          <w:b/>
          <w:bCs/>
          <w:sz w:val="28"/>
          <w:szCs w:val="24"/>
        </w:rPr>
        <w:t>C</w:t>
      </w:r>
      <w:r w:rsidRPr="009F206E">
        <w:rPr>
          <w:b/>
          <w:bCs/>
          <w:sz w:val="28"/>
          <w:szCs w:val="24"/>
        </w:rPr>
        <w:t>hallenge Goal</w:t>
      </w:r>
    </w:p>
    <w:p w14:paraId="42F3F3CC" w14:textId="744B0FA1" w:rsidR="009F206E" w:rsidRDefault="009F206E" w:rsidP="009F206E">
      <w:pPr>
        <w:pStyle w:val="a3"/>
        <w:numPr>
          <w:ilvl w:val="1"/>
          <w:numId w:val="3"/>
        </w:numPr>
        <w:spacing w:line="276" w:lineRule="auto"/>
        <w:ind w:leftChars="0"/>
        <w:rPr>
          <w:b/>
          <w:bCs/>
        </w:rPr>
      </w:pPr>
      <w:r>
        <w:rPr>
          <w:b/>
          <w:bCs/>
        </w:rPr>
        <w:t xml:space="preserve">Multiple </w:t>
      </w:r>
      <w:r w:rsidR="00C47F1B">
        <w:rPr>
          <w:b/>
          <w:bCs/>
        </w:rPr>
        <w:t>D</w:t>
      </w:r>
      <w:r>
        <w:rPr>
          <w:b/>
          <w:bCs/>
        </w:rPr>
        <w:t>atasets</w:t>
      </w:r>
      <w:r w:rsidR="00C47F1B">
        <w:rPr>
          <w:b/>
          <w:bCs/>
        </w:rPr>
        <w:t xml:space="preserve"> and Messy</w:t>
      </w:r>
      <w:r w:rsidR="00C21030">
        <w:rPr>
          <w:b/>
          <w:bCs/>
        </w:rPr>
        <w:t xml:space="preserve"> Data</w:t>
      </w:r>
      <w:r w:rsidRPr="0077438C">
        <w:rPr>
          <w:b/>
          <w:bCs/>
        </w:rPr>
        <w:t>:</w:t>
      </w:r>
    </w:p>
    <w:p w14:paraId="23DCBA25" w14:textId="1CE96B80" w:rsidR="009F206E" w:rsidRPr="00017DD5" w:rsidRDefault="00C47F1B" w:rsidP="009F206E">
      <w:pPr>
        <w:numPr>
          <w:ilvl w:val="2"/>
          <w:numId w:val="3"/>
        </w:numPr>
        <w:spacing w:line="276" w:lineRule="auto"/>
      </w:pPr>
      <w:r>
        <w:t xml:space="preserve">Using datasets from different sources to come out richer result; we use the </w:t>
      </w:r>
      <w:proofErr w:type="spellStart"/>
      <w:r>
        <w:t>api</w:t>
      </w:r>
      <w:proofErr w:type="spellEnd"/>
      <w:r>
        <w:t xml:space="preserve"> offer by the official website of NBA and some other datasets that cover the limits of </w:t>
      </w:r>
      <w:proofErr w:type="spellStart"/>
      <w:r>
        <w:t>nba_api</w:t>
      </w:r>
      <w:proofErr w:type="spellEnd"/>
      <w:r>
        <w:t xml:space="preserve"> such as salary</w:t>
      </w:r>
      <w:r w:rsidR="009F206E" w:rsidRPr="00017DD5">
        <w:t>.</w:t>
      </w:r>
    </w:p>
    <w:p w14:paraId="0AEF2A2D" w14:textId="342E4BDC" w:rsidR="009F206E" w:rsidRPr="00017DD5" w:rsidRDefault="00C21030" w:rsidP="00C21030">
      <w:pPr>
        <w:numPr>
          <w:ilvl w:val="2"/>
          <w:numId w:val="3"/>
        </w:numPr>
        <w:spacing w:line="276" w:lineRule="auto"/>
      </w:pPr>
      <w:r>
        <w:t>Filtering out some useless data and combine different dataset’s information into appropriate form for faster and easier used in future</w:t>
      </w:r>
      <w:r w:rsidR="009F206E" w:rsidRPr="00017DD5">
        <w:t>.</w:t>
      </w:r>
    </w:p>
    <w:p w14:paraId="1431A5D1" w14:textId="567A834D" w:rsidR="009F206E" w:rsidRPr="009F206E" w:rsidRDefault="009F206E" w:rsidP="009F206E">
      <w:pPr>
        <w:pStyle w:val="a3"/>
        <w:numPr>
          <w:ilvl w:val="1"/>
          <w:numId w:val="3"/>
        </w:numPr>
        <w:spacing w:line="276" w:lineRule="auto"/>
        <w:ind w:leftChars="0"/>
        <w:rPr>
          <w:b/>
          <w:bCs/>
        </w:rPr>
      </w:pPr>
      <w:r w:rsidRPr="009F206E">
        <w:rPr>
          <w:b/>
          <w:bCs/>
        </w:rPr>
        <w:t>Machine Learning:</w:t>
      </w:r>
    </w:p>
    <w:p w14:paraId="2BEEF4F1" w14:textId="597AEC80" w:rsidR="00C21030" w:rsidRPr="00017DD5" w:rsidRDefault="00C21030" w:rsidP="00C21030">
      <w:pPr>
        <w:numPr>
          <w:ilvl w:val="2"/>
          <w:numId w:val="3"/>
        </w:numPr>
        <w:spacing w:line="276" w:lineRule="auto"/>
      </w:pPr>
      <w:r>
        <w:t>Training models that allow people to predict each player’s salary by given information.</w:t>
      </w:r>
    </w:p>
    <w:p w14:paraId="09377BC6" w14:textId="44BF7BC2" w:rsidR="00C21030" w:rsidRPr="00017DD5" w:rsidRDefault="00C21030" w:rsidP="00C21030">
      <w:pPr>
        <w:numPr>
          <w:ilvl w:val="2"/>
          <w:numId w:val="3"/>
        </w:numPr>
        <w:spacing w:line="276" w:lineRule="auto"/>
      </w:pPr>
      <w:r>
        <w:t>Use players data to predict each teams’ winning rate</w:t>
      </w:r>
      <w:r w:rsidRPr="00017DD5">
        <w:t>.</w:t>
      </w:r>
    </w:p>
    <w:p w14:paraId="1E9B2AFD" w14:textId="45B57EFE" w:rsidR="009F206E" w:rsidRPr="009F206E" w:rsidRDefault="009F206E" w:rsidP="009F206E">
      <w:pPr>
        <w:pStyle w:val="a3"/>
        <w:numPr>
          <w:ilvl w:val="1"/>
          <w:numId w:val="3"/>
        </w:numPr>
        <w:spacing w:line="276" w:lineRule="auto"/>
        <w:ind w:leftChars="0"/>
        <w:rPr>
          <w:b/>
          <w:bCs/>
        </w:rPr>
      </w:pPr>
      <w:r w:rsidRPr="009F206E">
        <w:rPr>
          <w:b/>
          <w:bCs/>
        </w:rPr>
        <w:t>New Library:</w:t>
      </w:r>
    </w:p>
    <w:p w14:paraId="00FBA955" w14:textId="3EC203DD" w:rsidR="00C21030" w:rsidRPr="00017DD5" w:rsidRDefault="00C21030" w:rsidP="00C21030">
      <w:pPr>
        <w:numPr>
          <w:ilvl w:val="2"/>
          <w:numId w:val="3"/>
        </w:numPr>
        <w:spacing w:line="276" w:lineRule="auto"/>
      </w:pPr>
      <w:r>
        <w:t>Using request</w:t>
      </w:r>
      <w:r w:rsidR="0050059D">
        <w:t xml:space="preserve">s and </w:t>
      </w:r>
      <w:proofErr w:type="spellStart"/>
      <w:r w:rsidR="0050059D" w:rsidRPr="0050059D">
        <w:t>BeautifulSoup</w:t>
      </w:r>
      <w:proofErr w:type="spellEnd"/>
      <w:r w:rsidR="0050059D">
        <w:t xml:space="preserve"> module to get data from each website</w:t>
      </w:r>
      <w:r w:rsidRPr="00017DD5">
        <w:t>.</w:t>
      </w:r>
    </w:p>
    <w:p w14:paraId="519BCBEA" w14:textId="3C127439" w:rsidR="00C21030" w:rsidRPr="00017DD5" w:rsidRDefault="0050059D" w:rsidP="00C21030">
      <w:pPr>
        <w:numPr>
          <w:ilvl w:val="2"/>
          <w:numId w:val="3"/>
        </w:numPr>
        <w:spacing w:line="276" w:lineRule="auto"/>
      </w:pPr>
      <w:r>
        <w:t>Using TensorFlow to train models for salary and winning rate prediction</w:t>
      </w:r>
      <w:r w:rsidR="00C21030" w:rsidRPr="00017DD5">
        <w:t>.</w:t>
      </w:r>
    </w:p>
    <w:p w14:paraId="70A4B0F4" w14:textId="510399D2" w:rsidR="009F206E" w:rsidRPr="00855871" w:rsidRDefault="009F206E" w:rsidP="009F206E">
      <w:pPr>
        <w:pStyle w:val="a3"/>
        <w:numPr>
          <w:ilvl w:val="1"/>
          <w:numId w:val="3"/>
        </w:numPr>
        <w:spacing w:line="276" w:lineRule="auto"/>
        <w:ind w:leftChars="0"/>
        <w:rPr>
          <w:b/>
          <w:bCs/>
        </w:rPr>
      </w:pPr>
      <w:r w:rsidRPr="009F206E">
        <w:rPr>
          <w:b/>
          <w:bCs/>
        </w:rPr>
        <w:t>Web Scraper</w:t>
      </w:r>
      <w:r w:rsidRPr="00855871">
        <w:rPr>
          <w:b/>
          <w:bCs/>
        </w:rPr>
        <w:t xml:space="preserve">: </w:t>
      </w:r>
    </w:p>
    <w:p w14:paraId="792583D6" w14:textId="71A19B5B" w:rsidR="009F206E" w:rsidRDefault="0050059D" w:rsidP="009F206E">
      <w:pPr>
        <w:pStyle w:val="a3"/>
        <w:numPr>
          <w:ilvl w:val="2"/>
          <w:numId w:val="3"/>
        </w:numPr>
        <w:spacing w:line="276" w:lineRule="auto"/>
        <w:ind w:leftChars="0"/>
      </w:pPr>
      <w:r>
        <w:t>Learning the structure of HTML to obtain the correct data from website</w:t>
      </w:r>
      <w:r w:rsidR="009F206E">
        <w:t>.</w:t>
      </w:r>
    </w:p>
    <w:p w14:paraId="197F47D8" w14:textId="0167601A" w:rsidR="009F206E" w:rsidRDefault="0050059D" w:rsidP="009F206E">
      <w:pPr>
        <w:pStyle w:val="a3"/>
        <w:numPr>
          <w:ilvl w:val="2"/>
          <w:numId w:val="3"/>
        </w:numPr>
        <w:spacing w:afterLines="50" w:after="180" w:line="276" w:lineRule="auto"/>
        <w:ind w:leftChars="0"/>
      </w:pPr>
      <w:r>
        <w:lastRenderedPageBreak/>
        <w:t xml:space="preserve">Learning methods to obtain data from website, like </w:t>
      </w:r>
      <w:proofErr w:type="spellStart"/>
      <w:r w:rsidRPr="0050059D">
        <w:t>BeautifulSoup</w:t>
      </w:r>
      <w:proofErr w:type="spellEnd"/>
      <w:r>
        <w:t xml:space="preserve"> module</w:t>
      </w:r>
      <w:r w:rsidR="009F206E">
        <w:t>.</w:t>
      </w:r>
    </w:p>
    <w:p w14:paraId="554438BA" w14:textId="77944725" w:rsidR="00610370" w:rsidRPr="009F206E" w:rsidRDefault="00610370" w:rsidP="009F206E">
      <w:pPr>
        <w:pStyle w:val="a3"/>
        <w:numPr>
          <w:ilvl w:val="0"/>
          <w:numId w:val="3"/>
        </w:numPr>
        <w:spacing w:line="276" w:lineRule="auto"/>
        <w:ind w:leftChars="0"/>
        <w:rPr>
          <w:b/>
          <w:bCs/>
          <w:sz w:val="28"/>
          <w:szCs w:val="24"/>
        </w:rPr>
      </w:pPr>
      <w:r w:rsidRPr="009F206E">
        <w:rPr>
          <w:rFonts w:hint="eastAsia"/>
          <w:b/>
          <w:bCs/>
          <w:sz w:val="28"/>
          <w:szCs w:val="24"/>
        </w:rPr>
        <w:t>W</w:t>
      </w:r>
      <w:r w:rsidRPr="009F206E">
        <w:rPr>
          <w:b/>
          <w:bCs/>
          <w:sz w:val="28"/>
          <w:szCs w:val="24"/>
        </w:rPr>
        <w:t>ork Plan Evaluation</w:t>
      </w:r>
    </w:p>
    <w:p w14:paraId="0E7A5FA3" w14:textId="130EDEEF" w:rsidR="00610370" w:rsidRDefault="00610370" w:rsidP="009F206E">
      <w:pPr>
        <w:pStyle w:val="a3"/>
        <w:numPr>
          <w:ilvl w:val="0"/>
          <w:numId w:val="3"/>
        </w:numPr>
        <w:spacing w:line="276" w:lineRule="auto"/>
        <w:ind w:leftChars="0"/>
        <w:rPr>
          <w:b/>
          <w:bCs/>
          <w:sz w:val="28"/>
          <w:szCs w:val="24"/>
        </w:rPr>
      </w:pPr>
      <w:r w:rsidRPr="009F206E">
        <w:rPr>
          <w:rFonts w:hint="eastAsia"/>
          <w:b/>
          <w:bCs/>
          <w:sz w:val="28"/>
          <w:szCs w:val="24"/>
        </w:rPr>
        <w:t>T</w:t>
      </w:r>
      <w:r w:rsidRPr="009F206E">
        <w:rPr>
          <w:b/>
          <w:bCs/>
          <w:sz w:val="28"/>
          <w:szCs w:val="24"/>
        </w:rPr>
        <w:t>esting</w:t>
      </w:r>
    </w:p>
    <w:p w14:paraId="1B6ACD20" w14:textId="58F88724" w:rsidR="00CB31BB" w:rsidRPr="00855871" w:rsidRDefault="00CB31BB" w:rsidP="00CB31BB">
      <w:pPr>
        <w:pStyle w:val="a3"/>
        <w:numPr>
          <w:ilvl w:val="1"/>
          <w:numId w:val="3"/>
        </w:numPr>
        <w:spacing w:line="276" w:lineRule="auto"/>
        <w:ind w:leftChars="0"/>
        <w:rPr>
          <w:b/>
          <w:bCs/>
        </w:rPr>
      </w:pPr>
      <w:r>
        <w:rPr>
          <w:b/>
          <w:bCs/>
        </w:rPr>
        <w:t>Question B</w:t>
      </w:r>
      <w:r w:rsidRPr="00855871">
        <w:rPr>
          <w:b/>
          <w:bCs/>
        </w:rPr>
        <w:t>:</w:t>
      </w:r>
    </w:p>
    <w:p w14:paraId="6B4BF819" w14:textId="035929D8" w:rsidR="00CB31BB" w:rsidRPr="00017DD5" w:rsidRDefault="00CB31BB" w:rsidP="00CB31BB">
      <w:pPr>
        <w:pStyle w:val="a3"/>
        <w:spacing w:afterLines="50" w:after="180" w:line="276" w:lineRule="auto"/>
        <w:ind w:leftChars="0" w:left="680"/>
      </w:pPr>
      <w:r>
        <w:t xml:space="preserve">We </w:t>
      </w:r>
      <w:r w:rsidR="00BF5F0D">
        <w:t>randomly split the data into 80% for training and 20% for evaluating the accuracy</w:t>
      </w:r>
      <w:r>
        <w:t>.</w:t>
      </w:r>
      <w:r w:rsidR="00232ADC">
        <w:t xml:space="preserve"> Also, we have</w:t>
      </w:r>
      <w:r w:rsidR="0043311A">
        <w:t xml:space="preserve"> </w:t>
      </w:r>
      <w:r w:rsidR="00356966">
        <w:t>checked</w:t>
      </w:r>
      <w:r w:rsidR="0043311A">
        <w:t xml:space="preserve"> this model for 1000 </w:t>
      </w:r>
      <w:r w:rsidR="00E70B69">
        <w:t xml:space="preserve">times (approximately 15 hours) by </w:t>
      </w:r>
      <w:r w:rsidR="00153C08">
        <w:t>keep feeding randomly split data and average the result accuracy</w:t>
      </w:r>
      <w:r w:rsidR="00356966">
        <w:t>.</w:t>
      </w:r>
    </w:p>
    <w:p w14:paraId="5C79CF1E" w14:textId="5CBFDFCF" w:rsidR="00CB31BB" w:rsidRPr="0077438C" w:rsidRDefault="00CB31BB" w:rsidP="00CB31BB">
      <w:pPr>
        <w:pStyle w:val="a3"/>
        <w:numPr>
          <w:ilvl w:val="1"/>
          <w:numId w:val="3"/>
        </w:numPr>
        <w:spacing w:line="276" w:lineRule="auto"/>
        <w:ind w:leftChars="0"/>
        <w:rPr>
          <w:b/>
          <w:bCs/>
        </w:rPr>
      </w:pPr>
      <w:r>
        <w:rPr>
          <w:b/>
          <w:bCs/>
        </w:rPr>
        <w:t>Question C</w:t>
      </w:r>
      <w:r w:rsidRPr="00855871">
        <w:rPr>
          <w:b/>
          <w:bCs/>
        </w:rPr>
        <w:t>:</w:t>
      </w:r>
    </w:p>
    <w:p w14:paraId="72B6F18D" w14:textId="15300BB3" w:rsidR="00CB31BB" w:rsidRPr="00CB31BB" w:rsidRDefault="00356966" w:rsidP="00CB31BB">
      <w:pPr>
        <w:pStyle w:val="a3"/>
        <w:spacing w:afterLines="50" w:after="180" w:line="276" w:lineRule="auto"/>
        <w:ind w:leftChars="0" w:left="680"/>
        <w:rPr>
          <w:rFonts w:hint="eastAsia"/>
          <w:b/>
          <w:bCs/>
        </w:rPr>
      </w:pPr>
      <w:r>
        <w:t xml:space="preserve">We randomly split the data into 80% for training and 20% for evaluating the accuracy. Also, we have checked this model for </w:t>
      </w:r>
      <w:r>
        <w:t>500</w:t>
      </w:r>
      <w:r>
        <w:t xml:space="preserve"> times (approximately </w:t>
      </w:r>
      <w:r>
        <w:t>19</w:t>
      </w:r>
      <w:r>
        <w:t xml:space="preserve"> hours) by keep feeding randomly split data and average the result accuracy</w:t>
      </w:r>
      <w:r w:rsidR="00CB31BB">
        <w:t>.</w:t>
      </w:r>
    </w:p>
    <w:p w14:paraId="3C8B39F6" w14:textId="6AB7294D" w:rsidR="00610370" w:rsidRPr="009F206E" w:rsidRDefault="00610370" w:rsidP="009F206E">
      <w:pPr>
        <w:pStyle w:val="a3"/>
        <w:numPr>
          <w:ilvl w:val="0"/>
          <w:numId w:val="3"/>
        </w:numPr>
        <w:spacing w:line="276" w:lineRule="auto"/>
        <w:ind w:leftChars="0"/>
        <w:rPr>
          <w:b/>
          <w:bCs/>
          <w:sz w:val="28"/>
          <w:szCs w:val="24"/>
        </w:rPr>
      </w:pPr>
      <w:r w:rsidRPr="009F206E">
        <w:rPr>
          <w:rFonts w:hint="eastAsia"/>
          <w:b/>
          <w:bCs/>
          <w:sz w:val="28"/>
          <w:szCs w:val="24"/>
        </w:rPr>
        <w:t>C</w:t>
      </w:r>
      <w:r w:rsidRPr="009F206E">
        <w:rPr>
          <w:b/>
          <w:bCs/>
          <w:sz w:val="28"/>
          <w:szCs w:val="24"/>
        </w:rPr>
        <w:t>ollaboration</w:t>
      </w:r>
    </w:p>
    <w:sectPr w:rsidR="00610370" w:rsidRPr="009F206E">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F14"/>
    <w:multiLevelType w:val="multilevel"/>
    <w:tmpl w:val="0409002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decimal"/>
      <w:lvlText w:val="%5."/>
      <w:lvlJc w:val="left"/>
      <w:pPr>
        <w:ind w:left="1800" w:hanging="360"/>
      </w:pPr>
    </w:lvl>
    <w:lvl w:ilvl="5">
      <w:start w:val="1"/>
      <w:numFmt w:val="lowerLetter"/>
      <w:lvlText w:val="%6."/>
      <w:lvlJc w:val="left"/>
      <w:pPr>
        <w:ind w:left="2160" w:hanging="360"/>
      </w:pPr>
    </w:lvl>
    <w:lvl w:ilvl="6">
      <w:start w:val="1"/>
      <w:numFmt w:val="lowerRoman"/>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D5A0867"/>
    <w:multiLevelType w:val="multilevel"/>
    <w:tmpl w:val="C5549FC2"/>
    <w:lvl w:ilvl="0">
      <w:start w:val="4"/>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361" w:hanging="281"/>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 w15:restartNumberingAfterBreak="0">
    <w:nsid w:val="45034B89"/>
    <w:multiLevelType w:val="multilevel"/>
    <w:tmpl w:val="73E0DBFA"/>
    <w:lvl w:ilvl="0">
      <w:start w:val="1"/>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 w15:restartNumberingAfterBreak="0">
    <w:nsid w:val="4A3D50F3"/>
    <w:multiLevelType w:val="multilevel"/>
    <w:tmpl w:val="73E0DBFA"/>
    <w:lvl w:ilvl="0">
      <w:start w:val="1"/>
      <w:numFmt w:val="upperRoman"/>
      <w:lvlText w:val="%1."/>
      <w:lvlJc w:val="left"/>
      <w:pPr>
        <w:ind w:left="284" w:hanging="284"/>
      </w:pPr>
      <w:rPr>
        <w:rFonts w:hint="eastAsia"/>
      </w:rPr>
    </w:lvl>
    <w:lvl w:ilvl="1">
      <w:start w:val="1"/>
      <w:numFmt w:val="upperLetter"/>
      <w:lvlText w:val="%2."/>
      <w:lvlJc w:val="left"/>
      <w:pPr>
        <w:ind w:left="680" w:hanging="320"/>
      </w:pPr>
      <w:rPr>
        <w:rFonts w:hint="eastAsia"/>
      </w:rPr>
    </w:lvl>
    <w:lvl w:ilvl="2">
      <w:start w:val="1"/>
      <w:numFmt w:val="decimal"/>
      <w:lvlText w:val="%3."/>
      <w:lvlJc w:val="left"/>
      <w:pPr>
        <w:ind w:left="1021" w:hanging="301"/>
      </w:pPr>
      <w:rPr>
        <w:rFonts w:hint="eastAsia"/>
      </w:rPr>
    </w:lvl>
    <w:lvl w:ilvl="3">
      <w:start w:val="1"/>
      <w:numFmt w:val="lowerLetter"/>
      <w:lvlText w:val="%4."/>
      <w:lvlJc w:val="left"/>
      <w:pPr>
        <w:ind w:left="1440" w:hanging="360"/>
      </w:pPr>
      <w:rPr>
        <w:rFonts w:hint="eastAsia"/>
      </w:rPr>
    </w:lvl>
    <w:lvl w:ilvl="4">
      <w:start w:val="1"/>
      <w:numFmt w:val="decimal"/>
      <w:lvlText w:val="%5."/>
      <w:lvlJc w:val="left"/>
      <w:pPr>
        <w:ind w:left="1800" w:hanging="360"/>
      </w:pPr>
      <w:rPr>
        <w:rFonts w:hint="eastAsia"/>
      </w:rPr>
    </w:lvl>
    <w:lvl w:ilvl="5">
      <w:start w:val="1"/>
      <w:numFmt w:val="lowerLetter"/>
      <w:lvlText w:val="%6."/>
      <w:lvlJc w:val="left"/>
      <w:pPr>
        <w:ind w:left="2160" w:hanging="360"/>
      </w:pPr>
      <w:rPr>
        <w:rFonts w:hint="eastAsia"/>
      </w:rPr>
    </w:lvl>
    <w:lvl w:ilvl="6">
      <w:start w:val="1"/>
      <w:numFmt w:val="lowerRoman"/>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4" w15:restartNumberingAfterBreak="0">
    <w:nsid w:val="56927126"/>
    <w:multiLevelType w:val="multilevel"/>
    <w:tmpl w:val="04090021"/>
    <w:lvl w:ilvl="0">
      <w:start w:val="1"/>
      <w:numFmt w:val="upperRoman"/>
      <w:lvlText w:val="%1."/>
      <w:lvlJc w:val="left"/>
      <w:pPr>
        <w:ind w:left="360" w:hanging="360"/>
      </w:pPr>
    </w:lvl>
    <w:lvl w:ilvl="1">
      <w:start w:val="1"/>
      <w:numFmt w:val="upperLetter"/>
      <w:lvlText w:val="%2."/>
      <w:lvlJc w:val="left"/>
      <w:pPr>
        <w:ind w:left="720" w:hanging="360"/>
      </w:pPr>
    </w:lvl>
    <w:lvl w:ilvl="2">
      <w:start w:val="1"/>
      <w:numFmt w:val="decimal"/>
      <w:lvlText w:val="%3."/>
      <w:lvlJc w:val="left"/>
      <w:pPr>
        <w:ind w:left="1080" w:hanging="360"/>
      </w:pPr>
    </w:lvl>
    <w:lvl w:ilvl="3">
      <w:start w:val="1"/>
      <w:numFmt w:val="lowerLetter"/>
      <w:lvlText w:val="%4."/>
      <w:lvlJc w:val="left"/>
      <w:pPr>
        <w:ind w:left="1440" w:hanging="360"/>
      </w:pPr>
    </w:lvl>
    <w:lvl w:ilvl="4">
      <w:start w:val="1"/>
      <w:numFmt w:val="decimal"/>
      <w:lvlText w:val="%5."/>
      <w:lvlJc w:val="left"/>
      <w:pPr>
        <w:ind w:left="1800" w:hanging="360"/>
      </w:pPr>
    </w:lvl>
    <w:lvl w:ilvl="5">
      <w:start w:val="1"/>
      <w:numFmt w:val="lowerLetter"/>
      <w:lvlText w:val="%6."/>
      <w:lvlJc w:val="left"/>
      <w:pPr>
        <w:ind w:left="2160" w:hanging="360"/>
      </w:pPr>
    </w:lvl>
    <w:lvl w:ilvl="6">
      <w:start w:val="1"/>
      <w:numFmt w:val="lowerRoman"/>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2311515">
    <w:abstractNumId w:val="2"/>
  </w:num>
  <w:num w:numId="2" w16cid:durableId="492451399">
    <w:abstractNumId w:val="3"/>
  </w:num>
  <w:num w:numId="3" w16cid:durableId="1167599028">
    <w:abstractNumId w:val="1"/>
  </w:num>
  <w:num w:numId="4" w16cid:durableId="818306080">
    <w:abstractNumId w:val="0"/>
  </w:num>
  <w:num w:numId="5" w16cid:durableId="3518032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7AwNzE2NzE0tTRW0lEKTi0uzszPAykwrAUAhYX2uCwAAAA="/>
  </w:docVars>
  <w:rsids>
    <w:rsidRoot w:val="002549B6"/>
    <w:rsid w:val="00002C8A"/>
    <w:rsid w:val="0002176E"/>
    <w:rsid w:val="00025030"/>
    <w:rsid w:val="0003424E"/>
    <w:rsid w:val="000676E4"/>
    <w:rsid w:val="000C30C4"/>
    <w:rsid w:val="000C6FC1"/>
    <w:rsid w:val="000D41C8"/>
    <w:rsid w:val="000E305A"/>
    <w:rsid w:val="00133441"/>
    <w:rsid w:val="001339AE"/>
    <w:rsid w:val="00153C08"/>
    <w:rsid w:val="00161E24"/>
    <w:rsid w:val="001621EC"/>
    <w:rsid w:val="001915F0"/>
    <w:rsid w:val="001A1C7F"/>
    <w:rsid w:val="002010D5"/>
    <w:rsid w:val="00232ADC"/>
    <w:rsid w:val="00235EF2"/>
    <w:rsid w:val="0025324D"/>
    <w:rsid w:val="002549B6"/>
    <w:rsid w:val="002629E9"/>
    <w:rsid w:val="00264569"/>
    <w:rsid w:val="002709BD"/>
    <w:rsid w:val="002816FA"/>
    <w:rsid w:val="00296C4A"/>
    <w:rsid w:val="002A0618"/>
    <w:rsid w:val="002F2482"/>
    <w:rsid w:val="002F78FA"/>
    <w:rsid w:val="003107D2"/>
    <w:rsid w:val="00341882"/>
    <w:rsid w:val="00344ACD"/>
    <w:rsid w:val="00356966"/>
    <w:rsid w:val="00377B40"/>
    <w:rsid w:val="003D5344"/>
    <w:rsid w:val="0043311A"/>
    <w:rsid w:val="00441356"/>
    <w:rsid w:val="004461F9"/>
    <w:rsid w:val="00460643"/>
    <w:rsid w:val="004C46CC"/>
    <w:rsid w:val="004C517C"/>
    <w:rsid w:val="004F2602"/>
    <w:rsid w:val="00500219"/>
    <w:rsid w:val="0050059D"/>
    <w:rsid w:val="00502106"/>
    <w:rsid w:val="00516C8E"/>
    <w:rsid w:val="00522ACD"/>
    <w:rsid w:val="005438DA"/>
    <w:rsid w:val="00560FED"/>
    <w:rsid w:val="00610370"/>
    <w:rsid w:val="00611C57"/>
    <w:rsid w:val="00621B24"/>
    <w:rsid w:val="00626C63"/>
    <w:rsid w:val="006329CD"/>
    <w:rsid w:val="00633D53"/>
    <w:rsid w:val="00686C87"/>
    <w:rsid w:val="006907C6"/>
    <w:rsid w:val="006A35BA"/>
    <w:rsid w:val="006C045F"/>
    <w:rsid w:val="006D11BE"/>
    <w:rsid w:val="006D2251"/>
    <w:rsid w:val="007008E9"/>
    <w:rsid w:val="00700FB0"/>
    <w:rsid w:val="00715DEC"/>
    <w:rsid w:val="00731620"/>
    <w:rsid w:val="00773DC9"/>
    <w:rsid w:val="007A2E06"/>
    <w:rsid w:val="007B58C9"/>
    <w:rsid w:val="007C1D4E"/>
    <w:rsid w:val="007E0F1F"/>
    <w:rsid w:val="00843A82"/>
    <w:rsid w:val="00852B24"/>
    <w:rsid w:val="00867CAC"/>
    <w:rsid w:val="00881D9B"/>
    <w:rsid w:val="008B16BD"/>
    <w:rsid w:val="008B56BB"/>
    <w:rsid w:val="008E773C"/>
    <w:rsid w:val="008F3686"/>
    <w:rsid w:val="00950118"/>
    <w:rsid w:val="009567A8"/>
    <w:rsid w:val="00981DCF"/>
    <w:rsid w:val="009A1E6D"/>
    <w:rsid w:val="009C12DC"/>
    <w:rsid w:val="009C6F63"/>
    <w:rsid w:val="009E0ADF"/>
    <w:rsid w:val="009F206E"/>
    <w:rsid w:val="009F594C"/>
    <w:rsid w:val="00A30AE4"/>
    <w:rsid w:val="00A63FA2"/>
    <w:rsid w:val="00A76E38"/>
    <w:rsid w:val="00AA6E48"/>
    <w:rsid w:val="00AE747F"/>
    <w:rsid w:val="00B31BFB"/>
    <w:rsid w:val="00B33D11"/>
    <w:rsid w:val="00B60A72"/>
    <w:rsid w:val="00B62142"/>
    <w:rsid w:val="00B84CB3"/>
    <w:rsid w:val="00BB08FA"/>
    <w:rsid w:val="00BB0F22"/>
    <w:rsid w:val="00BD6F3C"/>
    <w:rsid w:val="00BF212E"/>
    <w:rsid w:val="00BF5F0D"/>
    <w:rsid w:val="00C21030"/>
    <w:rsid w:val="00C47F1B"/>
    <w:rsid w:val="00C848A0"/>
    <w:rsid w:val="00CA5002"/>
    <w:rsid w:val="00CB22EB"/>
    <w:rsid w:val="00CB31BB"/>
    <w:rsid w:val="00D52299"/>
    <w:rsid w:val="00D67E92"/>
    <w:rsid w:val="00D8221E"/>
    <w:rsid w:val="00DA17EE"/>
    <w:rsid w:val="00DA277D"/>
    <w:rsid w:val="00DA5988"/>
    <w:rsid w:val="00DB4416"/>
    <w:rsid w:val="00DC6968"/>
    <w:rsid w:val="00DE0C70"/>
    <w:rsid w:val="00DF2375"/>
    <w:rsid w:val="00DF55B7"/>
    <w:rsid w:val="00E0073C"/>
    <w:rsid w:val="00E43270"/>
    <w:rsid w:val="00E56047"/>
    <w:rsid w:val="00E60A93"/>
    <w:rsid w:val="00E62009"/>
    <w:rsid w:val="00E70B69"/>
    <w:rsid w:val="00E860B9"/>
    <w:rsid w:val="00E90EEB"/>
    <w:rsid w:val="00EA31EA"/>
    <w:rsid w:val="00EA42A3"/>
    <w:rsid w:val="00EC03FE"/>
    <w:rsid w:val="00ED67D1"/>
    <w:rsid w:val="00F0747C"/>
    <w:rsid w:val="00F11C94"/>
    <w:rsid w:val="00F70122"/>
    <w:rsid w:val="00F955D1"/>
    <w:rsid w:val="00FC63F8"/>
    <w:rsid w:val="00FC76CD"/>
    <w:rsid w:val="00FD69C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F3F2D"/>
  <w15:docId w15:val="{5D95655E-BE54-452A-94DD-2F87D0F7F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49B6"/>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549B6"/>
    <w:pPr>
      <w:ind w:leftChars="200" w:left="480"/>
    </w:pPr>
  </w:style>
  <w:style w:type="character" w:styleId="a4">
    <w:name w:val="Hyperlink"/>
    <w:basedOn w:val="a0"/>
    <w:uiPriority w:val="99"/>
    <w:unhideWhenUsed/>
    <w:rsid w:val="002549B6"/>
    <w:rPr>
      <w:color w:val="0563C1" w:themeColor="hyperlink"/>
      <w:u w:val="single"/>
    </w:rPr>
  </w:style>
  <w:style w:type="character" w:styleId="a5">
    <w:name w:val="Strong"/>
    <w:basedOn w:val="a0"/>
    <w:uiPriority w:val="22"/>
    <w:qFormat/>
    <w:rsid w:val="009F206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289368">
      <w:bodyDiv w:val="1"/>
      <w:marLeft w:val="0"/>
      <w:marRight w:val="0"/>
      <w:marTop w:val="0"/>
      <w:marBottom w:val="0"/>
      <w:divBdr>
        <w:top w:val="none" w:sz="0" w:space="0" w:color="auto"/>
        <w:left w:val="none" w:sz="0" w:space="0" w:color="auto"/>
        <w:bottom w:val="none" w:sz="0" w:space="0" w:color="auto"/>
        <w:right w:val="none" w:sz="0" w:space="0" w:color="auto"/>
      </w:divBdr>
      <w:divsChild>
        <w:div w:id="633875679">
          <w:marLeft w:val="0"/>
          <w:marRight w:val="0"/>
          <w:marTop w:val="0"/>
          <w:marBottom w:val="0"/>
          <w:divBdr>
            <w:top w:val="none" w:sz="0" w:space="0" w:color="auto"/>
            <w:left w:val="none" w:sz="0" w:space="0" w:color="auto"/>
            <w:bottom w:val="none" w:sz="0" w:space="0" w:color="auto"/>
            <w:right w:val="none" w:sz="0" w:space="0" w:color="auto"/>
          </w:divBdr>
          <w:divsChild>
            <w:div w:id="169754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768142">
      <w:bodyDiv w:val="1"/>
      <w:marLeft w:val="0"/>
      <w:marRight w:val="0"/>
      <w:marTop w:val="0"/>
      <w:marBottom w:val="0"/>
      <w:divBdr>
        <w:top w:val="none" w:sz="0" w:space="0" w:color="auto"/>
        <w:left w:val="none" w:sz="0" w:space="0" w:color="auto"/>
        <w:bottom w:val="none" w:sz="0" w:space="0" w:color="auto"/>
        <w:right w:val="none" w:sz="0" w:space="0" w:color="auto"/>
      </w:divBdr>
      <w:divsChild>
        <w:div w:id="61106965">
          <w:marLeft w:val="0"/>
          <w:marRight w:val="0"/>
          <w:marTop w:val="0"/>
          <w:marBottom w:val="0"/>
          <w:divBdr>
            <w:top w:val="none" w:sz="0" w:space="0" w:color="auto"/>
            <w:left w:val="none" w:sz="0" w:space="0" w:color="auto"/>
            <w:bottom w:val="none" w:sz="0" w:space="0" w:color="auto"/>
            <w:right w:val="none" w:sz="0" w:space="0" w:color="auto"/>
          </w:divBdr>
          <w:divsChild>
            <w:div w:id="65526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645297">
      <w:bodyDiv w:val="1"/>
      <w:marLeft w:val="0"/>
      <w:marRight w:val="0"/>
      <w:marTop w:val="0"/>
      <w:marBottom w:val="0"/>
      <w:divBdr>
        <w:top w:val="none" w:sz="0" w:space="0" w:color="auto"/>
        <w:left w:val="none" w:sz="0" w:space="0" w:color="auto"/>
        <w:bottom w:val="none" w:sz="0" w:space="0" w:color="auto"/>
        <w:right w:val="none" w:sz="0" w:space="0" w:color="auto"/>
      </w:divBdr>
      <w:divsChild>
        <w:div w:id="655036169">
          <w:marLeft w:val="0"/>
          <w:marRight w:val="0"/>
          <w:marTop w:val="0"/>
          <w:marBottom w:val="0"/>
          <w:divBdr>
            <w:top w:val="none" w:sz="0" w:space="0" w:color="auto"/>
            <w:left w:val="none" w:sz="0" w:space="0" w:color="auto"/>
            <w:bottom w:val="none" w:sz="0" w:space="0" w:color="auto"/>
            <w:right w:val="none" w:sz="0" w:space="0" w:color="auto"/>
          </w:divBdr>
          <w:divsChild>
            <w:div w:id="2092071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15841">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sChild>
            <w:div w:id="2194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074932">
      <w:bodyDiv w:val="1"/>
      <w:marLeft w:val="0"/>
      <w:marRight w:val="0"/>
      <w:marTop w:val="0"/>
      <w:marBottom w:val="0"/>
      <w:divBdr>
        <w:top w:val="none" w:sz="0" w:space="0" w:color="auto"/>
        <w:left w:val="none" w:sz="0" w:space="0" w:color="auto"/>
        <w:bottom w:val="none" w:sz="0" w:space="0" w:color="auto"/>
        <w:right w:val="none" w:sz="0" w:space="0" w:color="auto"/>
      </w:divBdr>
      <w:divsChild>
        <w:div w:id="1136096136">
          <w:marLeft w:val="0"/>
          <w:marRight w:val="0"/>
          <w:marTop w:val="0"/>
          <w:marBottom w:val="0"/>
          <w:divBdr>
            <w:top w:val="none" w:sz="0" w:space="0" w:color="auto"/>
            <w:left w:val="none" w:sz="0" w:space="0" w:color="auto"/>
            <w:bottom w:val="none" w:sz="0" w:space="0" w:color="auto"/>
            <w:right w:val="none" w:sz="0" w:space="0" w:color="auto"/>
          </w:divBdr>
          <w:divsChild>
            <w:div w:id="22363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491948">
      <w:bodyDiv w:val="1"/>
      <w:marLeft w:val="0"/>
      <w:marRight w:val="0"/>
      <w:marTop w:val="0"/>
      <w:marBottom w:val="0"/>
      <w:divBdr>
        <w:top w:val="none" w:sz="0" w:space="0" w:color="auto"/>
        <w:left w:val="none" w:sz="0" w:space="0" w:color="auto"/>
        <w:bottom w:val="none" w:sz="0" w:space="0" w:color="auto"/>
        <w:right w:val="none" w:sz="0" w:space="0" w:color="auto"/>
      </w:divBdr>
      <w:divsChild>
        <w:div w:id="1279600355">
          <w:marLeft w:val="0"/>
          <w:marRight w:val="0"/>
          <w:marTop w:val="0"/>
          <w:marBottom w:val="0"/>
          <w:divBdr>
            <w:top w:val="none" w:sz="0" w:space="0" w:color="auto"/>
            <w:left w:val="none" w:sz="0" w:space="0" w:color="auto"/>
            <w:bottom w:val="none" w:sz="0" w:space="0" w:color="auto"/>
            <w:right w:val="none" w:sz="0" w:space="0" w:color="auto"/>
          </w:divBdr>
          <w:divsChild>
            <w:div w:id="62935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raw.githubusercontent.com/bttmly/nba/master/data/players.js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aw.githubusercontent.com/bttmly/nba/master/data/teams.js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oopshype.com/salaries/players/" TargetMode="External"/><Relationship Id="rId11" Type="http://schemas.openxmlformats.org/officeDocument/2006/relationships/image" Target="media/image2.png"/><Relationship Id="rId5" Type="http://schemas.openxmlformats.org/officeDocument/2006/relationships/hyperlink" Target="https://github.com/swar/nba_api"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hoopshype.com/salaries/players/"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4</TotalTime>
  <Pages>6</Pages>
  <Words>1360</Words>
  <Characters>7755</Characters>
  <Application>Microsoft Office Word</Application>
  <DocSecurity>0</DocSecurity>
  <Lines>64</Lines>
  <Paragraphs>18</Paragraphs>
  <ScaleCrop>false</ScaleCrop>
  <Company/>
  <LinksUpToDate>false</LinksUpToDate>
  <CharactersWithSpaces>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Chang</dc:creator>
  <cp:keywords/>
  <dc:description/>
  <cp:lastModifiedBy>Jacky Chang</cp:lastModifiedBy>
  <cp:revision>128</cp:revision>
  <dcterms:created xsi:type="dcterms:W3CDTF">2022-05-31T10:30:00Z</dcterms:created>
  <dcterms:modified xsi:type="dcterms:W3CDTF">2022-06-01T15:02:00Z</dcterms:modified>
</cp:coreProperties>
</file>